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FE3F47" w14:textId="77777777" w:rsidR="00330DF7" w:rsidRDefault="00330DF7" w:rsidP="7F470A6E">
      <w:pPr>
        <w:jc w:val="center"/>
        <w:rPr>
          <w:b/>
          <w:bCs/>
          <w:noProof/>
          <w:sz w:val="28"/>
          <w:szCs w:val="28"/>
        </w:rPr>
      </w:pPr>
    </w:p>
    <w:p w14:paraId="06EE9539" w14:textId="3B42C7F8" w:rsidR="00AE1A84" w:rsidRPr="00563892" w:rsidRDefault="41DB3B58" w:rsidP="7F470A6E">
      <w:pPr>
        <w:jc w:val="center"/>
        <w:rPr>
          <w:b/>
          <w:bCs/>
          <w:sz w:val="28"/>
          <w:szCs w:val="28"/>
        </w:rPr>
      </w:pPr>
      <w:r w:rsidRPr="7F470A6E">
        <w:rPr>
          <w:b/>
          <w:bCs/>
          <w:noProof/>
          <w:sz w:val="28"/>
          <w:szCs w:val="28"/>
        </w:rPr>
        <w:t>M</w:t>
      </w:r>
      <w:r w:rsidR="00EE6268" w:rsidRPr="7F470A6E">
        <w:rPr>
          <w:b/>
          <w:bCs/>
          <w:noProof/>
          <w:sz w:val="28"/>
          <w:szCs w:val="28"/>
        </w:rPr>
        <w:t>onadnock</w:t>
      </w:r>
      <w:r w:rsidR="003F09F4" w:rsidRPr="7F470A6E">
        <w:rPr>
          <w:b/>
          <w:bCs/>
          <w:noProof/>
          <w:sz w:val="28"/>
          <w:szCs w:val="28"/>
        </w:rPr>
        <w:t xml:space="preserve"> </w:t>
      </w:r>
      <w:r w:rsidR="006A6158" w:rsidRPr="7F470A6E">
        <w:rPr>
          <w:b/>
          <w:bCs/>
          <w:sz w:val="28"/>
          <w:szCs w:val="28"/>
        </w:rPr>
        <w:t>Regional Coordinating Council</w:t>
      </w:r>
    </w:p>
    <w:p w14:paraId="09DF5F30" w14:textId="618995BA" w:rsidR="006A6158" w:rsidRPr="00563892" w:rsidRDefault="00096689" w:rsidP="4B17BB5E">
      <w:pPr>
        <w:jc w:val="center"/>
        <w:rPr>
          <w:b/>
          <w:bCs/>
          <w:sz w:val="28"/>
          <w:szCs w:val="28"/>
        </w:rPr>
      </w:pPr>
      <w:r w:rsidRPr="4B17BB5E">
        <w:rPr>
          <w:b/>
          <w:bCs/>
          <w:sz w:val="28"/>
          <w:szCs w:val="28"/>
        </w:rPr>
        <w:t>F</w:t>
      </w:r>
      <w:r w:rsidR="00AE1A84" w:rsidRPr="4B17BB5E">
        <w:rPr>
          <w:b/>
          <w:bCs/>
          <w:sz w:val="28"/>
          <w:szCs w:val="28"/>
        </w:rPr>
        <w:t xml:space="preserve">or Community Transportation </w:t>
      </w:r>
      <w:r w:rsidR="47DC5FF6" w:rsidRPr="4B17BB5E">
        <w:rPr>
          <w:b/>
          <w:bCs/>
          <w:sz w:val="28"/>
          <w:szCs w:val="28"/>
        </w:rPr>
        <w:t>(MRCC)</w:t>
      </w:r>
    </w:p>
    <w:p w14:paraId="59535FBF" w14:textId="77777777" w:rsidR="00740940" w:rsidRPr="00FE1AD5" w:rsidRDefault="00740940">
      <w:pPr>
        <w:jc w:val="center"/>
        <w:rPr>
          <w:b/>
          <w:sz w:val="22"/>
          <w:szCs w:val="22"/>
        </w:rPr>
      </w:pPr>
    </w:p>
    <w:p w14:paraId="6E8CFBC6" w14:textId="05A7E210" w:rsidR="00740940" w:rsidRPr="00FE1AD5" w:rsidRDefault="00740940" w:rsidP="3290BEC8">
      <w:pPr>
        <w:jc w:val="center"/>
        <w:rPr>
          <w:b/>
          <w:bCs/>
          <w:sz w:val="22"/>
          <w:szCs w:val="22"/>
        </w:rPr>
      </w:pPr>
      <w:r w:rsidRPr="7E502B94">
        <w:rPr>
          <w:b/>
          <w:bCs/>
          <w:sz w:val="22"/>
          <w:szCs w:val="22"/>
        </w:rPr>
        <w:t>AGEND</w:t>
      </w:r>
      <w:r w:rsidR="00E444CB" w:rsidRPr="7E502B94">
        <w:rPr>
          <w:b/>
          <w:bCs/>
          <w:sz w:val="22"/>
          <w:szCs w:val="22"/>
        </w:rPr>
        <w:t>A</w:t>
      </w:r>
    </w:p>
    <w:p w14:paraId="31A3CF85" w14:textId="77777777" w:rsidR="003601B3" w:rsidRPr="00FE1AD5" w:rsidRDefault="003601B3" w:rsidP="3290BEC8">
      <w:pPr>
        <w:jc w:val="center"/>
        <w:rPr>
          <w:b/>
          <w:bCs/>
          <w:i/>
          <w:iCs/>
          <w:sz w:val="22"/>
          <w:szCs w:val="22"/>
        </w:rPr>
      </w:pPr>
    </w:p>
    <w:p w14:paraId="2366FD69" w14:textId="4E662B39" w:rsidR="009F203A" w:rsidRDefault="001E487A" w:rsidP="3290BEC8">
      <w:pPr>
        <w:jc w:val="center"/>
        <w:rPr>
          <w:b/>
          <w:bCs/>
          <w:sz w:val="22"/>
          <w:szCs w:val="22"/>
        </w:rPr>
      </w:pPr>
      <w:r w:rsidRPr="07B80ADF">
        <w:rPr>
          <w:b/>
          <w:bCs/>
          <w:sz w:val="22"/>
          <w:szCs w:val="22"/>
        </w:rPr>
        <w:t>Tuesday</w:t>
      </w:r>
      <w:r w:rsidR="00BD2900" w:rsidRPr="07B80ADF">
        <w:rPr>
          <w:b/>
          <w:bCs/>
          <w:sz w:val="22"/>
          <w:szCs w:val="22"/>
        </w:rPr>
        <w:t xml:space="preserve">, </w:t>
      </w:r>
      <w:r w:rsidR="0065317B" w:rsidRPr="07B80ADF">
        <w:rPr>
          <w:b/>
          <w:bCs/>
          <w:sz w:val="22"/>
          <w:szCs w:val="22"/>
        </w:rPr>
        <w:t>February 24</w:t>
      </w:r>
      <w:r w:rsidR="00C12B3E" w:rsidRPr="07B80ADF">
        <w:rPr>
          <w:b/>
          <w:bCs/>
          <w:sz w:val="22"/>
          <w:szCs w:val="22"/>
        </w:rPr>
        <w:t>, 202</w:t>
      </w:r>
      <w:r w:rsidR="00981EA7" w:rsidRPr="07B80ADF">
        <w:rPr>
          <w:b/>
          <w:bCs/>
          <w:sz w:val="22"/>
          <w:szCs w:val="22"/>
        </w:rPr>
        <w:t>6</w:t>
      </w:r>
    </w:p>
    <w:p w14:paraId="2BFF9785" w14:textId="032451E9" w:rsidR="00BC5537" w:rsidRDefault="004A08D3" w:rsidP="3290BEC8">
      <w:pPr>
        <w:jc w:val="center"/>
        <w:rPr>
          <w:b/>
          <w:bCs/>
          <w:sz w:val="22"/>
          <w:szCs w:val="22"/>
        </w:rPr>
      </w:pPr>
      <w:r w:rsidRPr="07B80ADF">
        <w:rPr>
          <w:b/>
          <w:bCs/>
          <w:sz w:val="22"/>
          <w:szCs w:val="22"/>
        </w:rPr>
        <w:t>9:00</w:t>
      </w:r>
      <w:r w:rsidR="00BC5537" w:rsidRPr="07B80ADF">
        <w:rPr>
          <w:b/>
          <w:bCs/>
          <w:sz w:val="22"/>
          <w:szCs w:val="22"/>
        </w:rPr>
        <w:t xml:space="preserve"> </w:t>
      </w:r>
      <w:r w:rsidR="00945B4B" w:rsidRPr="07B80ADF">
        <w:rPr>
          <w:b/>
          <w:bCs/>
          <w:sz w:val="22"/>
          <w:szCs w:val="22"/>
        </w:rPr>
        <w:t>a</w:t>
      </w:r>
      <w:r w:rsidR="00BC5537" w:rsidRPr="07B80ADF">
        <w:rPr>
          <w:b/>
          <w:bCs/>
          <w:sz w:val="22"/>
          <w:szCs w:val="22"/>
        </w:rPr>
        <w:t>.m.</w:t>
      </w:r>
    </w:p>
    <w:p w14:paraId="0EC3762F" w14:textId="7B99A52A" w:rsidR="00DB6AF0" w:rsidRDefault="00DB6AF0" w:rsidP="3290BEC8">
      <w:pPr>
        <w:jc w:val="center"/>
        <w:rPr>
          <w:b/>
          <w:bCs/>
          <w:sz w:val="22"/>
          <w:szCs w:val="22"/>
        </w:rPr>
      </w:pPr>
    </w:p>
    <w:p w14:paraId="58633191" w14:textId="77777777" w:rsidR="00BE4AC7" w:rsidRDefault="00E23316" w:rsidP="3290BEC8">
      <w:pPr>
        <w:jc w:val="center"/>
        <w:rPr>
          <w:b/>
          <w:bCs/>
          <w:sz w:val="22"/>
          <w:szCs w:val="22"/>
        </w:rPr>
      </w:pPr>
      <w:r w:rsidRPr="3290BEC8">
        <w:rPr>
          <w:b/>
          <w:bCs/>
          <w:sz w:val="22"/>
          <w:szCs w:val="22"/>
        </w:rPr>
        <w:t>Southwest Region Planning Commission</w:t>
      </w:r>
    </w:p>
    <w:p w14:paraId="076483FD" w14:textId="64EFA393" w:rsidR="00740940" w:rsidRDefault="00E02DB9" w:rsidP="3290BEC8">
      <w:pPr>
        <w:jc w:val="center"/>
        <w:rPr>
          <w:b/>
          <w:bCs/>
          <w:sz w:val="22"/>
          <w:szCs w:val="22"/>
        </w:rPr>
      </w:pPr>
      <w:r w:rsidRPr="3290BEC8">
        <w:rPr>
          <w:b/>
          <w:bCs/>
          <w:sz w:val="22"/>
          <w:szCs w:val="22"/>
        </w:rPr>
        <w:t>3</w:t>
      </w:r>
      <w:r w:rsidR="00E23316" w:rsidRPr="3290BEC8">
        <w:rPr>
          <w:b/>
          <w:bCs/>
          <w:sz w:val="22"/>
          <w:szCs w:val="22"/>
        </w:rPr>
        <w:t>7</w:t>
      </w:r>
      <w:r w:rsidRPr="3290BEC8">
        <w:rPr>
          <w:b/>
          <w:bCs/>
          <w:sz w:val="22"/>
          <w:szCs w:val="22"/>
        </w:rPr>
        <w:t xml:space="preserve"> </w:t>
      </w:r>
      <w:r w:rsidR="00E23316" w:rsidRPr="3290BEC8">
        <w:rPr>
          <w:b/>
          <w:bCs/>
          <w:sz w:val="22"/>
          <w:szCs w:val="22"/>
        </w:rPr>
        <w:t>Ashuelot</w:t>
      </w:r>
      <w:r w:rsidRPr="3290BEC8">
        <w:rPr>
          <w:b/>
          <w:bCs/>
          <w:sz w:val="22"/>
          <w:szCs w:val="22"/>
        </w:rPr>
        <w:t xml:space="preserve"> Street, Keene, NH</w:t>
      </w:r>
    </w:p>
    <w:p w14:paraId="5A817266" w14:textId="77777777" w:rsidR="00081EB1" w:rsidRDefault="00081EB1" w:rsidP="00FB6050">
      <w:pPr>
        <w:jc w:val="center"/>
        <w:rPr>
          <w:b/>
          <w:bCs/>
          <w:sz w:val="22"/>
          <w:szCs w:val="22"/>
        </w:rPr>
      </w:pPr>
    </w:p>
    <w:p w14:paraId="682DA124" w14:textId="791FF831" w:rsidR="00FB6050" w:rsidRPr="00FB6050" w:rsidRDefault="0040135F" w:rsidP="7F470A6E">
      <w:pPr>
        <w:ind w:left="360" w:right="450"/>
        <w:jc w:val="center"/>
        <w:rPr>
          <w:b/>
          <w:bCs/>
          <w:sz w:val="22"/>
          <w:szCs w:val="22"/>
        </w:rPr>
      </w:pPr>
      <w:r w:rsidRPr="7F470A6E">
        <w:rPr>
          <w:b/>
          <w:bCs/>
          <w:sz w:val="22"/>
          <w:szCs w:val="22"/>
        </w:rPr>
        <w:t xml:space="preserve">Zoom: </w:t>
      </w:r>
      <w:hyperlink r:id="rId11">
        <w:r w:rsidR="00FB6050" w:rsidRPr="7F470A6E">
          <w:rPr>
            <w:rStyle w:val="Hyperlink"/>
            <w:b/>
            <w:bCs/>
            <w:sz w:val="22"/>
            <w:szCs w:val="22"/>
          </w:rPr>
          <w:t>https://us02web.zoom.us/j/89345408967?pwd=AABxapoZOh343UgOXwTfeCHgKVzCr3.1</w:t>
        </w:r>
      </w:hyperlink>
    </w:p>
    <w:p w14:paraId="6CBFE935" w14:textId="4FEA76E4" w:rsidR="00FB6050" w:rsidRPr="00FB6050" w:rsidRDefault="00FB6050" w:rsidP="7F470A6E">
      <w:pPr>
        <w:ind w:left="360" w:right="450"/>
        <w:jc w:val="center"/>
        <w:rPr>
          <w:b/>
          <w:bCs/>
          <w:sz w:val="22"/>
          <w:szCs w:val="22"/>
        </w:rPr>
      </w:pPr>
      <w:r w:rsidRPr="7F470A6E">
        <w:rPr>
          <w:b/>
          <w:bCs/>
          <w:sz w:val="22"/>
          <w:szCs w:val="22"/>
        </w:rPr>
        <w:t>Meeting ID: 893 4540 8967; Passcode: 694908</w:t>
      </w:r>
    </w:p>
    <w:p w14:paraId="7472ADC1" w14:textId="196287D9" w:rsidR="0040135F" w:rsidRPr="00FE1AD5" w:rsidRDefault="0040135F" w:rsidP="3290BEC8">
      <w:pPr>
        <w:jc w:val="center"/>
        <w:rPr>
          <w:b/>
          <w:bCs/>
          <w:sz w:val="22"/>
          <w:szCs w:val="22"/>
        </w:rPr>
      </w:pPr>
    </w:p>
    <w:p w14:paraId="424295FA" w14:textId="684DD7F6" w:rsidR="49058A01" w:rsidRDefault="49058A01" w:rsidP="3290BEC8">
      <w:pPr>
        <w:jc w:val="center"/>
        <w:rPr>
          <w:b/>
          <w:bCs/>
          <w:sz w:val="22"/>
          <w:szCs w:val="22"/>
        </w:rPr>
      </w:pPr>
    </w:p>
    <w:p w14:paraId="61398CC8" w14:textId="6FC04766" w:rsidR="0022562A" w:rsidRPr="0022562A" w:rsidRDefault="73662AB7" w:rsidP="7F470A6E">
      <w:pPr>
        <w:spacing w:after="240"/>
        <w:ind w:left="360" w:right="450"/>
        <w:jc w:val="center"/>
        <w:rPr>
          <w:sz w:val="22"/>
          <w:szCs w:val="22"/>
        </w:rPr>
      </w:pPr>
      <w:r w:rsidRPr="7F470A6E">
        <w:rPr>
          <w:b/>
          <w:bCs/>
          <w:sz w:val="22"/>
          <w:szCs w:val="22"/>
        </w:rPr>
        <w:t>Mission:</w:t>
      </w:r>
      <w:r w:rsidR="20667E5A" w:rsidRPr="7F470A6E">
        <w:rPr>
          <w:b/>
          <w:bCs/>
          <w:sz w:val="22"/>
          <w:szCs w:val="22"/>
        </w:rPr>
        <w:t xml:space="preserve"> </w:t>
      </w:r>
      <w:r w:rsidR="20667E5A" w:rsidRPr="7F470A6E">
        <w:rPr>
          <w:sz w:val="22"/>
          <w:szCs w:val="22"/>
        </w:rPr>
        <w:t>To actively lead and engage the Monadnock Region in building an innovative, coordinated and resilient transportation network</w:t>
      </w:r>
      <w:r w:rsidR="43951E00" w:rsidRPr="7F470A6E">
        <w:rPr>
          <w:sz w:val="22"/>
          <w:szCs w:val="22"/>
        </w:rPr>
        <w:t>.</w:t>
      </w:r>
    </w:p>
    <w:p w14:paraId="052460C6" w14:textId="0605E15C" w:rsidR="00F44C22" w:rsidRPr="0021667F" w:rsidRDefault="21D703A4" w:rsidP="0037655D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bookmarkStart w:id="0" w:name="_Hlk508624729"/>
      <w:r w:rsidRPr="7E502B94">
        <w:rPr>
          <w:sz w:val="22"/>
          <w:szCs w:val="22"/>
        </w:rPr>
        <w:t>Welcome</w:t>
      </w:r>
      <w:r w:rsidR="5407F1B6" w:rsidRPr="7E502B94">
        <w:rPr>
          <w:sz w:val="22"/>
          <w:szCs w:val="22"/>
        </w:rPr>
        <w:t xml:space="preserve"> and Introductions</w:t>
      </w:r>
      <w:r w:rsidRPr="7E502B94">
        <w:rPr>
          <w:sz w:val="22"/>
          <w:szCs w:val="22"/>
        </w:rPr>
        <w:t xml:space="preserve">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E502B94">
        <w:rPr>
          <w:sz w:val="22"/>
          <w:szCs w:val="22"/>
        </w:rPr>
        <w:t>(9:00 a.m.)</w:t>
      </w:r>
    </w:p>
    <w:p w14:paraId="58E88329" w14:textId="6C893870" w:rsidR="00F44C22" w:rsidRPr="0021667F" w:rsidRDefault="00E465F1" w:rsidP="0037655D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 w:rsidRPr="7E502B94">
        <w:rPr>
          <w:sz w:val="22"/>
          <w:szCs w:val="22"/>
        </w:rPr>
        <w:t xml:space="preserve">Minutes of </w:t>
      </w:r>
      <w:r w:rsidR="0065317B">
        <w:rPr>
          <w:sz w:val="22"/>
          <w:szCs w:val="22"/>
        </w:rPr>
        <w:t>January 27</w:t>
      </w:r>
      <w:r w:rsidR="00D6796C" w:rsidRPr="7E502B94">
        <w:rPr>
          <w:sz w:val="22"/>
          <w:szCs w:val="22"/>
        </w:rPr>
        <w:t>, 202</w:t>
      </w:r>
      <w:r w:rsidR="0065317B">
        <w:rPr>
          <w:sz w:val="22"/>
          <w:szCs w:val="22"/>
        </w:rPr>
        <w:t>6</w:t>
      </w:r>
      <w:r w:rsidR="00774EDE">
        <w:rPr>
          <w:sz w:val="22"/>
          <w:szCs w:val="22"/>
        </w:rPr>
        <w:t xml:space="preserve"> Emergency Meeting</w:t>
      </w:r>
      <w:r>
        <w:tab/>
      </w:r>
      <w:r>
        <w:tab/>
      </w:r>
      <w:r>
        <w:tab/>
      </w:r>
      <w:r>
        <w:tab/>
      </w:r>
      <w:r>
        <w:tab/>
      </w:r>
      <w:r w:rsidR="004A08D3" w:rsidRPr="7E502B94">
        <w:rPr>
          <w:sz w:val="22"/>
          <w:szCs w:val="22"/>
        </w:rPr>
        <w:t>(9:</w:t>
      </w:r>
      <w:r w:rsidR="00265F26" w:rsidRPr="7E502B94">
        <w:rPr>
          <w:sz w:val="22"/>
          <w:szCs w:val="22"/>
        </w:rPr>
        <w:t>0</w:t>
      </w:r>
      <w:r w:rsidR="00901F88" w:rsidRPr="7E502B94">
        <w:rPr>
          <w:sz w:val="22"/>
          <w:szCs w:val="22"/>
        </w:rPr>
        <w:t>5</w:t>
      </w:r>
      <w:r w:rsidR="00B36E01" w:rsidRPr="7E502B94">
        <w:rPr>
          <w:sz w:val="22"/>
          <w:szCs w:val="22"/>
        </w:rPr>
        <w:t xml:space="preserve"> a.</w:t>
      </w:r>
      <w:r w:rsidR="5EF74441" w:rsidRPr="7E502B94">
        <w:rPr>
          <w:sz w:val="22"/>
          <w:szCs w:val="22"/>
        </w:rPr>
        <w:t>m.</w:t>
      </w:r>
      <w:r w:rsidR="627BDCD8" w:rsidRPr="7E502B94">
        <w:rPr>
          <w:sz w:val="22"/>
          <w:szCs w:val="22"/>
        </w:rPr>
        <w:t>)</w:t>
      </w:r>
    </w:p>
    <w:p w14:paraId="13180ACC" w14:textId="77777777" w:rsidR="00660E6C" w:rsidRDefault="00D41DBD" w:rsidP="00660E6C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 w:rsidRPr="7E502B94">
        <w:rPr>
          <w:sz w:val="22"/>
          <w:szCs w:val="22"/>
        </w:rPr>
        <w:t>MRCC Housekeep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E502B94">
        <w:rPr>
          <w:sz w:val="22"/>
          <w:szCs w:val="22"/>
        </w:rPr>
        <w:t>(9:</w:t>
      </w:r>
      <w:r w:rsidR="008C0C15">
        <w:rPr>
          <w:sz w:val="22"/>
          <w:szCs w:val="22"/>
        </w:rPr>
        <w:t>07</w:t>
      </w:r>
      <w:r w:rsidRPr="7E502B94">
        <w:rPr>
          <w:sz w:val="22"/>
          <w:szCs w:val="22"/>
        </w:rPr>
        <w:t xml:space="preserve"> a.m.)</w:t>
      </w:r>
    </w:p>
    <w:p w14:paraId="58FD70BE" w14:textId="77777777" w:rsidR="00660E6C" w:rsidRDefault="0FFA867A" w:rsidP="00CA1410">
      <w:pPr>
        <w:pStyle w:val="ListParagraph"/>
        <w:numPr>
          <w:ilvl w:val="1"/>
          <w:numId w:val="2"/>
        </w:numPr>
        <w:spacing w:before="200"/>
        <w:ind w:left="1530"/>
        <w:rPr>
          <w:sz w:val="22"/>
          <w:szCs w:val="22"/>
        </w:rPr>
      </w:pPr>
      <w:r w:rsidRPr="00660E6C">
        <w:rPr>
          <w:sz w:val="22"/>
          <w:szCs w:val="22"/>
        </w:rPr>
        <w:t>Motion</w:t>
      </w:r>
      <w:r w:rsidR="47566872" w:rsidRPr="00660E6C">
        <w:rPr>
          <w:sz w:val="22"/>
          <w:szCs w:val="22"/>
        </w:rPr>
        <w:t xml:space="preserve"> on </w:t>
      </w:r>
      <w:r w:rsidR="3FE5B8CF" w:rsidRPr="00660E6C">
        <w:rPr>
          <w:sz w:val="22"/>
          <w:szCs w:val="22"/>
        </w:rPr>
        <w:t>New Member</w:t>
      </w:r>
      <w:r w:rsidR="00A25EC0" w:rsidRPr="00660E6C">
        <w:rPr>
          <w:sz w:val="22"/>
          <w:szCs w:val="22"/>
        </w:rPr>
        <w:t>(s)</w:t>
      </w:r>
      <w:r w:rsidR="00BD1E83" w:rsidRPr="00660E6C">
        <w:rPr>
          <w:sz w:val="22"/>
          <w:szCs w:val="22"/>
        </w:rPr>
        <w:t>*</w:t>
      </w:r>
      <w:r w:rsidR="006E47CA" w:rsidRPr="00660E6C">
        <w:rPr>
          <w:sz w:val="22"/>
          <w:szCs w:val="22"/>
        </w:rPr>
        <w:t xml:space="preserve"> </w:t>
      </w:r>
    </w:p>
    <w:p w14:paraId="012B7488" w14:textId="5ADAB7E2" w:rsidR="2630C519" w:rsidRDefault="2630C519" w:rsidP="001E7FC4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 w:rsidRPr="7F470A6E">
        <w:rPr>
          <w:sz w:val="22"/>
          <w:szCs w:val="22"/>
        </w:rPr>
        <w:t>Treasurer’s Repo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24C4F3B1" w:rsidRPr="7F470A6E">
        <w:rPr>
          <w:sz w:val="22"/>
          <w:szCs w:val="22"/>
        </w:rPr>
        <w:t>(9:</w:t>
      </w:r>
      <w:r w:rsidR="00E244C6" w:rsidRPr="7F470A6E">
        <w:rPr>
          <w:sz w:val="22"/>
          <w:szCs w:val="22"/>
        </w:rPr>
        <w:t>20</w:t>
      </w:r>
      <w:r w:rsidR="24C4F3B1" w:rsidRPr="7F470A6E">
        <w:rPr>
          <w:sz w:val="22"/>
          <w:szCs w:val="22"/>
        </w:rPr>
        <w:t xml:space="preserve"> a.m.)</w:t>
      </w:r>
    </w:p>
    <w:p w14:paraId="232BB790" w14:textId="3C7C95D8" w:rsidR="00D41DBD" w:rsidRPr="00D41DBD" w:rsidRDefault="00D41DBD" w:rsidP="001E7FC4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 w:rsidRPr="7F470A6E">
        <w:rPr>
          <w:sz w:val="22"/>
          <w:szCs w:val="22"/>
        </w:rPr>
        <w:t>Grants Subcommittee Repo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F470A6E">
        <w:rPr>
          <w:sz w:val="22"/>
          <w:szCs w:val="22"/>
        </w:rPr>
        <w:t>(</w:t>
      </w:r>
      <w:r w:rsidR="234351CE" w:rsidRPr="7F470A6E">
        <w:rPr>
          <w:sz w:val="22"/>
          <w:szCs w:val="22"/>
        </w:rPr>
        <w:t>9</w:t>
      </w:r>
      <w:r w:rsidRPr="7F470A6E">
        <w:rPr>
          <w:sz w:val="22"/>
          <w:szCs w:val="22"/>
        </w:rPr>
        <w:t>:</w:t>
      </w:r>
      <w:r w:rsidR="00036455">
        <w:rPr>
          <w:sz w:val="22"/>
          <w:szCs w:val="22"/>
        </w:rPr>
        <w:t>25</w:t>
      </w:r>
      <w:r w:rsidRPr="7F470A6E">
        <w:rPr>
          <w:sz w:val="22"/>
          <w:szCs w:val="22"/>
        </w:rPr>
        <w:t xml:space="preserve"> a.m.)</w:t>
      </w:r>
    </w:p>
    <w:p w14:paraId="06349FC5" w14:textId="19D21D0F" w:rsidR="00DF4033" w:rsidRDefault="00DF4033" w:rsidP="000D2CFC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>
        <w:rPr>
          <w:sz w:val="22"/>
          <w:szCs w:val="22"/>
        </w:rPr>
        <w:t>Old Business</w:t>
      </w:r>
      <w:r w:rsidR="00F773F2">
        <w:rPr>
          <w:sz w:val="22"/>
          <w:szCs w:val="22"/>
        </w:rPr>
        <w:tab/>
      </w:r>
      <w:r w:rsidR="00F773F2">
        <w:rPr>
          <w:sz w:val="22"/>
          <w:szCs w:val="22"/>
        </w:rPr>
        <w:tab/>
      </w:r>
      <w:r w:rsidR="00F773F2">
        <w:rPr>
          <w:sz w:val="22"/>
          <w:szCs w:val="22"/>
        </w:rPr>
        <w:tab/>
      </w:r>
      <w:r w:rsidR="00F773F2">
        <w:rPr>
          <w:sz w:val="22"/>
          <w:szCs w:val="22"/>
        </w:rPr>
        <w:tab/>
      </w:r>
      <w:r w:rsidR="00F773F2">
        <w:rPr>
          <w:sz w:val="22"/>
          <w:szCs w:val="22"/>
        </w:rPr>
        <w:tab/>
      </w:r>
      <w:r w:rsidR="00F773F2">
        <w:rPr>
          <w:sz w:val="22"/>
          <w:szCs w:val="22"/>
        </w:rPr>
        <w:tab/>
      </w:r>
      <w:r w:rsidR="00F773F2">
        <w:rPr>
          <w:sz w:val="22"/>
          <w:szCs w:val="22"/>
        </w:rPr>
        <w:tab/>
      </w:r>
      <w:r w:rsidR="00F773F2">
        <w:rPr>
          <w:sz w:val="22"/>
          <w:szCs w:val="22"/>
        </w:rPr>
        <w:tab/>
      </w:r>
      <w:r w:rsidR="00F773F2">
        <w:rPr>
          <w:sz w:val="22"/>
          <w:szCs w:val="22"/>
        </w:rPr>
        <w:tab/>
      </w:r>
      <w:r w:rsidR="00F773F2" w:rsidRPr="7F470A6E">
        <w:rPr>
          <w:sz w:val="22"/>
          <w:szCs w:val="22"/>
        </w:rPr>
        <w:t>(9:3</w:t>
      </w:r>
      <w:r w:rsidR="00036455">
        <w:rPr>
          <w:sz w:val="22"/>
          <w:szCs w:val="22"/>
        </w:rPr>
        <w:t>0</w:t>
      </w:r>
      <w:r w:rsidR="00F773F2" w:rsidRPr="7F470A6E">
        <w:rPr>
          <w:sz w:val="22"/>
          <w:szCs w:val="22"/>
        </w:rPr>
        <w:t xml:space="preserve"> a.m.)</w:t>
      </w:r>
    </w:p>
    <w:p w14:paraId="0ED192E8" w14:textId="34ADDD51" w:rsidR="00DF4033" w:rsidRDefault="00154671" w:rsidP="00CA1410">
      <w:pPr>
        <w:pStyle w:val="ListParagraph"/>
        <w:numPr>
          <w:ilvl w:val="1"/>
          <w:numId w:val="2"/>
        </w:numPr>
        <w:spacing w:before="200"/>
        <w:ind w:left="1530"/>
        <w:rPr>
          <w:sz w:val="22"/>
          <w:szCs w:val="22"/>
        </w:rPr>
      </w:pPr>
      <w:r>
        <w:rPr>
          <w:sz w:val="22"/>
          <w:szCs w:val="22"/>
        </w:rPr>
        <w:t xml:space="preserve">Status of </w:t>
      </w:r>
      <w:r w:rsidR="00DF4033">
        <w:rPr>
          <w:sz w:val="22"/>
          <w:szCs w:val="22"/>
        </w:rPr>
        <w:t xml:space="preserve">5310 Capital </w:t>
      </w:r>
      <w:r>
        <w:rPr>
          <w:sz w:val="22"/>
          <w:szCs w:val="22"/>
        </w:rPr>
        <w:t>Request</w:t>
      </w:r>
      <w:r w:rsidR="00DF4033">
        <w:rPr>
          <w:sz w:val="22"/>
          <w:szCs w:val="22"/>
        </w:rPr>
        <w:t xml:space="preserve"> </w:t>
      </w:r>
    </w:p>
    <w:p w14:paraId="570200F1" w14:textId="0883D854" w:rsidR="00DF4033" w:rsidRDefault="00DF4033" w:rsidP="000D2CFC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>
        <w:rPr>
          <w:sz w:val="22"/>
          <w:szCs w:val="22"/>
        </w:rPr>
        <w:t>New Business</w:t>
      </w:r>
      <w:r w:rsidR="00F773F2">
        <w:tab/>
      </w:r>
      <w:r w:rsidR="00F773F2">
        <w:tab/>
      </w:r>
      <w:r w:rsidR="00F773F2">
        <w:tab/>
      </w:r>
      <w:r w:rsidR="00F773F2">
        <w:tab/>
      </w:r>
      <w:r w:rsidR="00F773F2">
        <w:tab/>
      </w:r>
      <w:r w:rsidR="00F773F2">
        <w:tab/>
      </w:r>
      <w:r w:rsidR="00F773F2">
        <w:tab/>
      </w:r>
      <w:r w:rsidR="00F773F2">
        <w:tab/>
      </w:r>
      <w:r w:rsidR="00F773F2">
        <w:tab/>
      </w:r>
      <w:r w:rsidR="00F773F2" w:rsidRPr="7F470A6E">
        <w:rPr>
          <w:sz w:val="22"/>
          <w:szCs w:val="22"/>
        </w:rPr>
        <w:t>(9:</w:t>
      </w:r>
      <w:r w:rsidR="00313EC8">
        <w:rPr>
          <w:sz w:val="22"/>
          <w:szCs w:val="22"/>
        </w:rPr>
        <w:t>35</w:t>
      </w:r>
      <w:r w:rsidR="00F773F2" w:rsidRPr="7F470A6E">
        <w:rPr>
          <w:sz w:val="22"/>
          <w:szCs w:val="22"/>
        </w:rPr>
        <w:t xml:space="preserve"> a.m.)</w:t>
      </w:r>
    </w:p>
    <w:p w14:paraId="273536F1" w14:textId="7C67CD9B" w:rsidR="00201548" w:rsidRDefault="00201548" w:rsidP="00CA1410">
      <w:pPr>
        <w:pStyle w:val="ListParagraph"/>
        <w:numPr>
          <w:ilvl w:val="1"/>
          <w:numId w:val="2"/>
        </w:numPr>
        <w:spacing w:before="200"/>
        <w:ind w:left="1530"/>
        <w:rPr>
          <w:sz w:val="22"/>
          <w:szCs w:val="22"/>
        </w:rPr>
      </w:pPr>
      <w:r>
        <w:rPr>
          <w:sz w:val="22"/>
          <w:szCs w:val="22"/>
        </w:rPr>
        <w:t>FTA 5311 Program Funding</w:t>
      </w:r>
    </w:p>
    <w:p w14:paraId="61C38A3C" w14:textId="184F561D" w:rsidR="00154671" w:rsidRPr="00201548" w:rsidRDefault="00036455" w:rsidP="00CA1410">
      <w:pPr>
        <w:pStyle w:val="ListParagraph"/>
        <w:numPr>
          <w:ilvl w:val="1"/>
          <w:numId w:val="2"/>
        </w:numPr>
        <w:spacing w:before="200"/>
        <w:ind w:left="1530"/>
        <w:rPr>
          <w:sz w:val="22"/>
          <w:szCs w:val="22"/>
        </w:rPr>
      </w:pPr>
      <w:r w:rsidRPr="00036455">
        <w:rPr>
          <w:sz w:val="22"/>
          <w:szCs w:val="22"/>
        </w:rPr>
        <w:t xml:space="preserve">NHDOT - RCC </w:t>
      </w:r>
      <w:r>
        <w:rPr>
          <w:sz w:val="22"/>
          <w:szCs w:val="22"/>
        </w:rPr>
        <w:t>T</w:t>
      </w:r>
      <w:r w:rsidRPr="00036455">
        <w:rPr>
          <w:sz w:val="22"/>
          <w:szCs w:val="22"/>
        </w:rPr>
        <w:t xml:space="preserve">rip </w:t>
      </w:r>
      <w:r>
        <w:rPr>
          <w:sz w:val="22"/>
          <w:szCs w:val="22"/>
        </w:rPr>
        <w:t>P</w:t>
      </w:r>
      <w:r w:rsidRPr="00036455">
        <w:rPr>
          <w:sz w:val="22"/>
          <w:szCs w:val="22"/>
        </w:rPr>
        <w:t xml:space="preserve">riority </w:t>
      </w:r>
      <w:r>
        <w:rPr>
          <w:sz w:val="22"/>
          <w:szCs w:val="22"/>
        </w:rPr>
        <w:t>S</w:t>
      </w:r>
      <w:r w:rsidRPr="00036455">
        <w:rPr>
          <w:sz w:val="22"/>
          <w:szCs w:val="22"/>
        </w:rPr>
        <w:t>urvey</w:t>
      </w:r>
    </w:p>
    <w:p w14:paraId="54C39C45" w14:textId="0DBD17DD" w:rsidR="000D2CFC" w:rsidRDefault="00435F80" w:rsidP="000D2CFC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 w:rsidRPr="7F470A6E">
        <w:rPr>
          <w:sz w:val="22"/>
          <w:szCs w:val="22"/>
        </w:rPr>
        <w:t>Mobility Manager Update</w:t>
      </w:r>
      <w:r w:rsidR="554226F8" w:rsidRPr="7F470A6E">
        <w:rPr>
          <w:sz w:val="22"/>
          <w:szCs w:val="22"/>
        </w:rPr>
        <w:t xml:space="preserve">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76279636" w:rsidRPr="7F470A6E">
        <w:rPr>
          <w:sz w:val="22"/>
          <w:szCs w:val="22"/>
        </w:rPr>
        <w:t>(</w:t>
      </w:r>
      <w:r w:rsidR="00517CB9" w:rsidRPr="7F470A6E">
        <w:rPr>
          <w:sz w:val="22"/>
          <w:szCs w:val="22"/>
        </w:rPr>
        <w:t>9:</w:t>
      </w:r>
      <w:r w:rsidR="007B48A2">
        <w:rPr>
          <w:sz w:val="22"/>
          <w:szCs w:val="22"/>
        </w:rPr>
        <w:t>55</w:t>
      </w:r>
      <w:r w:rsidR="76279636" w:rsidRPr="7F470A6E">
        <w:rPr>
          <w:sz w:val="22"/>
          <w:szCs w:val="22"/>
        </w:rPr>
        <w:t xml:space="preserve"> a.m.)</w:t>
      </w:r>
    </w:p>
    <w:p w14:paraId="6C99DEFF" w14:textId="6E4CDC16" w:rsidR="30B79085" w:rsidRDefault="30B79085" w:rsidP="7E502B94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 w:rsidRPr="7E502B94">
        <w:rPr>
          <w:sz w:val="22"/>
          <w:szCs w:val="22"/>
        </w:rPr>
        <w:t>State-Level Updat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E502B94">
        <w:rPr>
          <w:sz w:val="22"/>
          <w:szCs w:val="22"/>
        </w:rPr>
        <w:t>(</w:t>
      </w:r>
      <w:r w:rsidR="007A77E3">
        <w:rPr>
          <w:sz w:val="22"/>
          <w:szCs w:val="22"/>
        </w:rPr>
        <w:t>10:0</w:t>
      </w:r>
      <w:r w:rsidR="00F22BFB">
        <w:rPr>
          <w:sz w:val="22"/>
          <w:szCs w:val="22"/>
        </w:rPr>
        <w:t>5</w:t>
      </w:r>
      <w:r w:rsidRPr="7E502B94">
        <w:rPr>
          <w:sz w:val="22"/>
          <w:szCs w:val="22"/>
        </w:rPr>
        <w:t xml:space="preserve"> a.m.)</w:t>
      </w:r>
    </w:p>
    <w:p w14:paraId="360773B0" w14:textId="0FC064A1" w:rsidR="00BF43CC" w:rsidRPr="0021667F" w:rsidRDefault="001360EA" w:rsidP="001E7FC4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 w:rsidRPr="3290BEC8">
        <w:rPr>
          <w:sz w:val="22"/>
          <w:szCs w:val="22"/>
        </w:rPr>
        <w:t>Partner Updat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290BEC8">
        <w:rPr>
          <w:sz w:val="22"/>
          <w:szCs w:val="22"/>
        </w:rPr>
        <w:t>(</w:t>
      </w:r>
      <w:r w:rsidR="007A77E3">
        <w:rPr>
          <w:sz w:val="22"/>
          <w:szCs w:val="22"/>
        </w:rPr>
        <w:t>10</w:t>
      </w:r>
      <w:r w:rsidR="00517CB9">
        <w:rPr>
          <w:sz w:val="22"/>
          <w:szCs w:val="22"/>
        </w:rPr>
        <w:t>:</w:t>
      </w:r>
      <w:r w:rsidR="007A77E3">
        <w:rPr>
          <w:sz w:val="22"/>
          <w:szCs w:val="22"/>
        </w:rPr>
        <w:t>15</w:t>
      </w:r>
      <w:r w:rsidR="002D068E" w:rsidRPr="3290BEC8">
        <w:rPr>
          <w:sz w:val="22"/>
          <w:szCs w:val="22"/>
        </w:rPr>
        <w:t xml:space="preserve"> a.m.)</w:t>
      </w:r>
    </w:p>
    <w:bookmarkEnd w:id="0"/>
    <w:p w14:paraId="5750520F" w14:textId="0A46A949" w:rsidR="000C6F46" w:rsidRDefault="008D71D8" w:rsidP="001E7FC4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 w:rsidRPr="7E502B94">
        <w:rPr>
          <w:sz w:val="22"/>
          <w:szCs w:val="22"/>
        </w:rPr>
        <w:t>Next Meeting</w:t>
      </w:r>
      <w:r w:rsidR="00DC1782" w:rsidRPr="7E502B94">
        <w:rPr>
          <w:sz w:val="22"/>
          <w:szCs w:val="22"/>
        </w:rPr>
        <w:t>:</w:t>
      </w:r>
      <w:r w:rsidR="7C56A5E8" w:rsidRPr="7E502B94">
        <w:rPr>
          <w:sz w:val="22"/>
          <w:szCs w:val="22"/>
        </w:rPr>
        <w:t xml:space="preserve"> </w:t>
      </w:r>
      <w:r w:rsidR="000E6307">
        <w:rPr>
          <w:sz w:val="22"/>
          <w:szCs w:val="22"/>
        </w:rPr>
        <w:t>March</w:t>
      </w:r>
      <w:r w:rsidR="0040135F">
        <w:rPr>
          <w:sz w:val="22"/>
          <w:szCs w:val="22"/>
        </w:rPr>
        <w:t xml:space="preserve"> 24</w:t>
      </w:r>
      <w:r w:rsidR="00DC1782" w:rsidRPr="7E502B94">
        <w:rPr>
          <w:sz w:val="22"/>
          <w:szCs w:val="22"/>
        </w:rPr>
        <w:t>, 202</w:t>
      </w:r>
      <w:r w:rsidR="0040135F">
        <w:rPr>
          <w:sz w:val="22"/>
          <w:szCs w:val="22"/>
        </w:rPr>
        <w:t>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A7BA3" w:rsidRPr="7E502B94">
        <w:rPr>
          <w:sz w:val="22"/>
          <w:szCs w:val="22"/>
        </w:rPr>
        <w:t>(1</w:t>
      </w:r>
      <w:r w:rsidR="00041F20">
        <w:rPr>
          <w:sz w:val="22"/>
          <w:szCs w:val="22"/>
        </w:rPr>
        <w:t>0</w:t>
      </w:r>
      <w:r w:rsidR="007A7BA3" w:rsidRPr="7E502B94">
        <w:rPr>
          <w:sz w:val="22"/>
          <w:szCs w:val="22"/>
        </w:rPr>
        <w:t>:</w:t>
      </w:r>
      <w:r w:rsidR="005901ED">
        <w:rPr>
          <w:sz w:val="22"/>
          <w:szCs w:val="22"/>
        </w:rPr>
        <w:t>2</w:t>
      </w:r>
      <w:r w:rsidR="007A7BA3" w:rsidRPr="7E502B94">
        <w:rPr>
          <w:sz w:val="22"/>
          <w:szCs w:val="22"/>
        </w:rPr>
        <w:t>5</w:t>
      </w:r>
      <w:r w:rsidR="00EF5775" w:rsidRPr="7E502B94">
        <w:rPr>
          <w:sz w:val="22"/>
          <w:szCs w:val="22"/>
        </w:rPr>
        <w:t xml:space="preserve"> a.m.)</w:t>
      </w:r>
    </w:p>
    <w:p w14:paraId="67852F18" w14:textId="67755AA2" w:rsidR="000C6F46" w:rsidRDefault="00365187" w:rsidP="001E7FC4">
      <w:pPr>
        <w:pStyle w:val="ListParagraph"/>
        <w:numPr>
          <w:ilvl w:val="0"/>
          <w:numId w:val="2"/>
        </w:numPr>
        <w:spacing w:before="200"/>
        <w:ind w:left="1170" w:hanging="810"/>
        <w:rPr>
          <w:sz w:val="22"/>
          <w:szCs w:val="22"/>
        </w:rPr>
      </w:pPr>
      <w:r w:rsidRPr="7F470A6E">
        <w:rPr>
          <w:sz w:val="22"/>
          <w:szCs w:val="22"/>
        </w:rPr>
        <w:t>Adjourn</w:t>
      </w:r>
      <w:r w:rsidR="00E430B5" w:rsidRPr="7F470A6E">
        <w:rPr>
          <w:sz w:val="22"/>
          <w:szCs w:val="22"/>
        </w:rPr>
        <w:t>*</w:t>
      </w:r>
      <w:r w:rsidR="661EF759">
        <w:tab/>
      </w:r>
      <w:r w:rsidR="661EF759">
        <w:tab/>
      </w:r>
      <w:r w:rsidR="661EF759">
        <w:tab/>
      </w:r>
      <w:r w:rsidR="661EF759">
        <w:tab/>
      </w:r>
      <w:r w:rsidR="661EF759">
        <w:tab/>
      </w:r>
      <w:r w:rsidR="661EF759">
        <w:tab/>
      </w:r>
      <w:r w:rsidR="661EF759">
        <w:tab/>
      </w:r>
      <w:r w:rsidR="661EF759">
        <w:tab/>
      </w:r>
      <w:r w:rsidR="661EF759">
        <w:tab/>
      </w:r>
      <w:r w:rsidR="661EF759">
        <w:tab/>
      </w:r>
      <w:r w:rsidR="007A7BA3" w:rsidRPr="7F470A6E">
        <w:rPr>
          <w:sz w:val="22"/>
          <w:szCs w:val="22"/>
        </w:rPr>
        <w:t>(</w:t>
      </w:r>
      <w:r w:rsidR="00472C55" w:rsidRPr="7F470A6E">
        <w:rPr>
          <w:sz w:val="22"/>
          <w:szCs w:val="22"/>
        </w:rPr>
        <w:t>1</w:t>
      </w:r>
      <w:r w:rsidR="007A1129">
        <w:rPr>
          <w:sz w:val="22"/>
          <w:szCs w:val="22"/>
        </w:rPr>
        <w:t>0</w:t>
      </w:r>
      <w:r w:rsidR="007A7BA3" w:rsidRPr="7F470A6E">
        <w:rPr>
          <w:sz w:val="22"/>
          <w:szCs w:val="22"/>
        </w:rPr>
        <w:t>:</w:t>
      </w:r>
      <w:r w:rsidR="00403B74">
        <w:rPr>
          <w:sz w:val="22"/>
          <w:szCs w:val="22"/>
        </w:rPr>
        <w:t>3</w:t>
      </w:r>
      <w:r w:rsidR="007A7BA3" w:rsidRPr="7F470A6E">
        <w:rPr>
          <w:sz w:val="22"/>
          <w:szCs w:val="22"/>
        </w:rPr>
        <w:t>0</w:t>
      </w:r>
      <w:r w:rsidR="00EF5775" w:rsidRPr="7F470A6E">
        <w:rPr>
          <w:sz w:val="22"/>
          <w:szCs w:val="22"/>
        </w:rPr>
        <w:t xml:space="preserve"> a.m.)</w:t>
      </w:r>
    </w:p>
    <w:p w14:paraId="56C0FA82" w14:textId="1EFE2BE3" w:rsidR="2D43A522" w:rsidRDefault="2D43A522" w:rsidP="09113DF3">
      <w:pPr>
        <w:spacing w:before="200"/>
        <w:rPr>
          <w:i/>
          <w:iCs/>
          <w:sz w:val="22"/>
          <w:szCs w:val="22"/>
        </w:rPr>
      </w:pPr>
      <w:r w:rsidRPr="09113DF3">
        <w:rPr>
          <w:i/>
          <w:iCs/>
          <w:sz w:val="22"/>
          <w:szCs w:val="22"/>
        </w:rPr>
        <w:t>*Items that may require a vote</w:t>
      </w:r>
    </w:p>
    <w:sectPr w:rsidR="2D43A522" w:rsidSect="00330DF7">
      <w:footerReference w:type="default" r:id="rId12"/>
      <w:pgSz w:w="12240" w:h="15840"/>
      <w:pgMar w:top="900" w:right="1080" w:bottom="810" w:left="108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3CAA74" w14:textId="77777777" w:rsidR="00BC47B7" w:rsidRDefault="00BC47B7">
      <w:r>
        <w:separator/>
      </w:r>
    </w:p>
  </w:endnote>
  <w:endnote w:type="continuationSeparator" w:id="0">
    <w:p w14:paraId="6BBA92E2" w14:textId="77777777" w:rsidR="00BC47B7" w:rsidRDefault="00BC47B7">
      <w:r>
        <w:continuationSeparator/>
      </w:r>
    </w:p>
  </w:endnote>
  <w:endnote w:type="continuationNotice" w:id="1">
    <w:p w14:paraId="2E20CF20" w14:textId="77777777" w:rsidR="00BC47B7" w:rsidRDefault="00BC47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BCF65" w14:textId="12A795EE" w:rsidR="7F470A6E" w:rsidRDefault="7F470A6E" w:rsidP="7F470A6E">
    <w:pPr>
      <w:pStyle w:val="Footer"/>
    </w:pPr>
    <w:r w:rsidRPr="7F470A6E">
      <w:rPr>
        <w:color w:val="000000" w:themeColor="text1"/>
        <w:sz w:val="16"/>
        <w:szCs w:val="16"/>
      </w:rPr>
      <w:t xml:space="preserve">https://orgswrpc.sharepoint.com/sites/SWRPCFileShare/Shared Documents/Data/Transportation/UPWP 2026-2027500_TechAssistance/505-RCC/Meetings/MRCC/MRCC Agenda </w:t>
    </w:r>
    <w:r w:rsidR="000335F4">
      <w:rPr>
        <w:color w:val="000000" w:themeColor="text1"/>
        <w:sz w:val="16"/>
        <w:szCs w:val="16"/>
      </w:rPr>
      <w:t>2-24</w:t>
    </w:r>
    <w:r w:rsidRPr="7F470A6E">
      <w:rPr>
        <w:color w:val="000000" w:themeColor="text1"/>
        <w:sz w:val="16"/>
        <w:szCs w:val="16"/>
      </w:rPr>
      <w:t>-26.docx</w:t>
    </w:r>
  </w:p>
  <w:p w14:paraId="15226DF8" w14:textId="45F35CF1" w:rsidR="185EFEDB" w:rsidRDefault="185EFEDB" w:rsidP="185EFEDB">
    <w:pPr>
      <w:pStyle w:val="Footer"/>
      <w:rPr>
        <w:color w:val="000000" w:themeColor="text1"/>
        <w:sz w:val="16"/>
        <w:szCs w:val="16"/>
      </w:rPr>
    </w:pPr>
  </w:p>
  <w:p w14:paraId="355BCAB5" w14:textId="4C1C3D8E" w:rsidR="7F470A6E" w:rsidRDefault="7F470A6E" w:rsidP="7F470A6E">
    <w:pPr>
      <w:pStyle w:val="Footer"/>
      <w:rPr>
        <w:color w:val="000000" w:themeColor="text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C9FAD7" w14:textId="77777777" w:rsidR="00BC47B7" w:rsidRDefault="00BC47B7">
      <w:r>
        <w:separator/>
      </w:r>
    </w:p>
  </w:footnote>
  <w:footnote w:type="continuationSeparator" w:id="0">
    <w:p w14:paraId="3DB87923" w14:textId="77777777" w:rsidR="00BC47B7" w:rsidRDefault="00BC47B7">
      <w:r>
        <w:continuationSeparator/>
      </w:r>
    </w:p>
  </w:footnote>
  <w:footnote w:type="continuationNotice" w:id="1">
    <w:p w14:paraId="0B829404" w14:textId="77777777" w:rsidR="00BC47B7" w:rsidRDefault="00BC47B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DBB"/>
    <w:multiLevelType w:val="multilevel"/>
    <w:tmpl w:val="D53E4A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C10F708"/>
    <w:multiLevelType w:val="multilevel"/>
    <w:tmpl w:val="B2B68780"/>
    <w:lvl w:ilvl="0">
      <w:start w:val="6"/>
      <w:numFmt w:val="upperRoman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E3B6A"/>
    <w:multiLevelType w:val="hybridMultilevel"/>
    <w:tmpl w:val="16A04704"/>
    <w:lvl w:ilvl="0" w:tplc="D938CE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64C46"/>
    <w:multiLevelType w:val="hybridMultilevel"/>
    <w:tmpl w:val="AFE0B5A0"/>
    <w:lvl w:ilvl="0" w:tplc="D938CE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066CA"/>
    <w:multiLevelType w:val="multilevel"/>
    <w:tmpl w:val="D53E4A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12C01425"/>
    <w:multiLevelType w:val="hybridMultilevel"/>
    <w:tmpl w:val="FF1EB666"/>
    <w:lvl w:ilvl="0" w:tplc="D938CE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32929"/>
    <w:multiLevelType w:val="multilevel"/>
    <w:tmpl w:val="51FA6FA0"/>
    <w:styleLink w:val="Style1"/>
    <w:lvl w:ilvl="0">
      <w:start w:val="1"/>
      <w:numFmt w:val="upperRoman"/>
      <w:lvlText w:val="%1."/>
      <w:lvlJc w:val="right"/>
      <w:pPr>
        <w:tabs>
          <w:tab w:val="num" w:pos="2880"/>
        </w:tabs>
        <w:ind w:left="288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hint="default"/>
      </w:rPr>
    </w:lvl>
  </w:abstractNum>
  <w:abstractNum w:abstractNumId="7" w15:restartNumberingAfterBreak="0">
    <w:nsid w:val="1B2E60F0"/>
    <w:multiLevelType w:val="multilevel"/>
    <w:tmpl w:val="306288C4"/>
    <w:numStyleLink w:val="Style2"/>
  </w:abstractNum>
  <w:abstractNum w:abstractNumId="8" w15:restartNumberingAfterBreak="0">
    <w:nsid w:val="1CEB0979"/>
    <w:multiLevelType w:val="hybridMultilevel"/>
    <w:tmpl w:val="6694CB02"/>
    <w:lvl w:ilvl="0" w:tplc="C38C5B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6C6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3824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B44B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860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7403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EA5A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4C80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3683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653B2"/>
    <w:multiLevelType w:val="multilevel"/>
    <w:tmpl w:val="D53E4A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22251428"/>
    <w:multiLevelType w:val="hybridMultilevel"/>
    <w:tmpl w:val="EC1EF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6391FEA"/>
    <w:multiLevelType w:val="hybridMultilevel"/>
    <w:tmpl w:val="2E8AC2B6"/>
    <w:lvl w:ilvl="0" w:tplc="04090015">
      <w:start w:val="1"/>
      <w:numFmt w:val="upp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292D67A2"/>
    <w:multiLevelType w:val="hybridMultilevel"/>
    <w:tmpl w:val="F6F49A90"/>
    <w:lvl w:ilvl="0" w:tplc="53F43E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5F2DC7"/>
    <w:multiLevelType w:val="multilevel"/>
    <w:tmpl w:val="5FCEDBDA"/>
    <w:lvl w:ilvl="0">
      <w:start w:val="1"/>
      <w:numFmt w:val="upperRoman"/>
      <w:lvlText w:val="%1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3240"/>
        </w:tabs>
        <w:ind w:left="36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hint="default"/>
      </w:rPr>
    </w:lvl>
  </w:abstractNum>
  <w:abstractNum w:abstractNumId="14" w15:restartNumberingAfterBreak="0">
    <w:nsid w:val="30574643"/>
    <w:multiLevelType w:val="hybridMultilevel"/>
    <w:tmpl w:val="66984F6E"/>
    <w:lvl w:ilvl="0" w:tplc="53F43E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36746BD"/>
    <w:multiLevelType w:val="multilevel"/>
    <w:tmpl w:val="1A521260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21D1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79B020D"/>
    <w:multiLevelType w:val="hybridMultilevel"/>
    <w:tmpl w:val="AAA88D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F625FCF"/>
    <w:multiLevelType w:val="hybridMultilevel"/>
    <w:tmpl w:val="701434D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E93882"/>
    <w:multiLevelType w:val="hybridMultilevel"/>
    <w:tmpl w:val="47062B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5BC01BC"/>
    <w:multiLevelType w:val="hybridMultilevel"/>
    <w:tmpl w:val="51EC1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45773B"/>
    <w:multiLevelType w:val="hybridMultilevel"/>
    <w:tmpl w:val="DFEE455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2" w15:restartNumberingAfterBreak="0">
    <w:nsid w:val="4B250647"/>
    <w:multiLevelType w:val="hybridMultilevel"/>
    <w:tmpl w:val="1480B30A"/>
    <w:lvl w:ilvl="0" w:tplc="53F43E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0273131"/>
    <w:multiLevelType w:val="multilevel"/>
    <w:tmpl w:val="5FCEDBDA"/>
    <w:lvl w:ilvl="0">
      <w:start w:val="1"/>
      <w:numFmt w:val="upperRoman"/>
      <w:lvlText w:val="%1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3240"/>
        </w:tabs>
        <w:ind w:left="36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hint="default"/>
      </w:rPr>
    </w:lvl>
  </w:abstractNum>
  <w:abstractNum w:abstractNumId="24" w15:restartNumberingAfterBreak="0">
    <w:nsid w:val="50575F04"/>
    <w:multiLevelType w:val="multilevel"/>
    <w:tmpl w:val="306288C4"/>
    <w:styleLink w:val="Style2"/>
    <w:lvl w:ilvl="0">
      <w:start w:val="1"/>
      <w:numFmt w:val="upperRoman"/>
      <w:lvlText w:val="%1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4320"/>
        </w:tabs>
        <w:ind w:left="43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480"/>
        </w:tabs>
        <w:ind w:left="648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920"/>
        </w:tabs>
        <w:ind w:left="792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640"/>
        </w:tabs>
        <w:ind w:left="8640" w:hanging="720"/>
      </w:pPr>
      <w:rPr>
        <w:rFonts w:hint="default"/>
      </w:rPr>
    </w:lvl>
  </w:abstractNum>
  <w:abstractNum w:abstractNumId="25" w15:restartNumberingAfterBreak="0">
    <w:nsid w:val="529975B5"/>
    <w:multiLevelType w:val="hybridMultilevel"/>
    <w:tmpl w:val="49CA504E"/>
    <w:lvl w:ilvl="0" w:tplc="45FC658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DE60966">
      <w:start w:val="1"/>
      <w:numFmt w:val="lowerLetter"/>
      <w:lvlText w:val="%2."/>
      <w:lvlJc w:val="left"/>
      <w:pPr>
        <w:ind w:left="1440" w:hanging="360"/>
      </w:pPr>
    </w:lvl>
    <w:lvl w:ilvl="2" w:tplc="00BEB0AA">
      <w:start w:val="1"/>
      <w:numFmt w:val="lowerRoman"/>
      <w:lvlText w:val="%3."/>
      <w:lvlJc w:val="right"/>
      <w:pPr>
        <w:ind w:left="2160" w:hanging="180"/>
      </w:pPr>
    </w:lvl>
    <w:lvl w:ilvl="3" w:tplc="FE8E5092">
      <w:start w:val="1"/>
      <w:numFmt w:val="decimal"/>
      <w:lvlText w:val="%4."/>
      <w:lvlJc w:val="left"/>
      <w:pPr>
        <w:ind w:left="2880" w:hanging="360"/>
      </w:pPr>
    </w:lvl>
    <w:lvl w:ilvl="4" w:tplc="8402B256">
      <w:start w:val="1"/>
      <w:numFmt w:val="lowerLetter"/>
      <w:lvlText w:val="%5."/>
      <w:lvlJc w:val="left"/>
      <w:pPr>
        <w:ind w:left="3600" w:hanging="360"/>
      </w:pPr>
    </w:lvl>
    <w:lvl w:ilvl="5" w:tplc="2C46FA04">
      <w:start w:val="1"/>
      <w:numFmt w:val="lowerRoman"/>
      <w:lvlText w:val="%6."/>
      <w:lvlJc w:val="right"/>
      <w:pPr>
        <w:ind w:left="4320" w:hanging="180"/>
      </w:pPr>
    </w:lvl>
    <w:lvl w:ilvl="6" w:tplc="2F0688BC">
      <w:start w:val="1"/>
      <w:numFmt w:val="decimal"/>
      <w:lvlText w:val="%7."/>
      <w:lvlJc w:val="left"/>
      <w:pPr>
        <w:ind w:left="5040" w:hanging="360"/>
      </w:pPr>
    </w:lvl>
    <w:lvl w:ilvl="7" w:tplc="060EAD16">
      <w:start w:val="1"/>
      <w:numFmt w:val="lowerLetter"/>
      <w:lvlText w:val="%8."/>
      <w:lvlJc w:val="left"/>
      <w:pPr>
        <w:ind w:left="5760" w:hanging="360"/>
      </w:pPr>
    </w:lvl>
    <w:lvl w:ilvl="8" w:tplc="CB18154E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C55B6F"/>
    <w:multiLevelType w:val="multilevel"/>
    <w:tmpl w:val="51FA6FA0"/>
    <w:numStyleLink w:val="Style1"/>
  </w:abstractNum>
  <w:abstractNum w:abstractNumId="27" w15:restartNumberingAfterBreak="0">
    <w:nsid w:val="5CB1FF60"/>
    <w:multiLevelType w:val="multilevel"/>
    <w:tmpl w:val="488234C0"/>
    <w:lvl w:ilvl="0">
      <w:start w:val="5"/>
      <w:numFmt w:val="upperRoman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6C577F"/>
    <w:multiLevelType w:val="hybridMultilevel"/>
    <w:tmpl w:val="BA04DD7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C207C"/>
    <w:multiLevelType w:val="multilevel"/>
    <w:tmpl w:val="A658F630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EA1118"/>
    <w:multiLevelType w:val="hybridMultilevel"/>
    <w:tmpl w:val="E3C81B52"/>
    <w:lvl w:ilvl="0" w:tplc="53F43E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85356D0"/>
    <w:multiLevelType w:val="hybridMultilevel"/>
    <w:tmpl w:val="62B63C94"/>
    <w:lvl w:ilvl="0" w:tplc="53F43E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9921EFC"/>
    <w:multiLevelType w:val="hybridMultilevel"/>
    <w:tmpl w:val="0BC0FF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38CE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C8429E8"/>
    <w:multiLevelType w:val="hybridMultilevel"/>
    <w:tmpl w:val="C4546B5C"/>
    <w:lvl w:ilvl="0" w:tplc="A0CEA6EE">
      <w:start w:val="1"/>
      <w:numFmt w:val="upperRoman"/>
      <w:lvlText w:val="%1.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1" w:tplc="15F824FC">
      <w:start w:val="1"/>
      <w:numFmt w:val="upperLetter"/>
      <w:lvlText w:val="%2."/>
      <w:lvlJc w:val="left"/>
      <w:pPr>
        <w:tabs>
          <w:tab w:val="num" w:pos="4380"/>
        </w:tabs>
        <w:ind w:left="438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34" w15:restartNumberingAfterBreak="0">
    <w:nsid w:val="7F163957"/>
    <w:multiLevelType w:val="hybridMultilevel"/>
    <w:tmpl w:val="E98882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F2F7087"/>
    <w:multiLevelType w:val="hybridMultilevel"/>
    <w:tmpl w:val="8EA82D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22223956">
    <w:abstractNumId w:val="8"/>
  </w:num>
  <w:num w:numId="2" w16cid:durableId="1821380549">
    <w:abstractNumId w:val="25"/>
  </w:num>
  <w:num w:numId="3" w16cid:durableId="834807125">
    <w:abstractNumId w:val="1"/>
  </w:num>
  <w:num w:numId="4" w16cid:durableId="1708556272">
    <w:abstractNumId w:val="27"/>
  </w:num>
  <w:num w:numId="5" w16cid:durableId="11958064">
    <w:abstractNumId w:val="15"/>
  </w:num>
  <w:num w:numId="6" w16cid:durableId="999769492">
    <w:abstractNumId w:val="2"/>
  </w:num>
  <w:num w:numId="7" w16cid:durableId="106899530">
    <w:abstractNumId w:val="34"/>
  </w:num>
  <w:num w:numId="8" w16cid:durableId="999037743">
    <w:abstractNumId w:val="35"/>
  </w:num>
  <w:num w:numId="9" w16cid:durableId="368147049">
    <w:abstractNumId w:val="31"/>
  </w:num>
  <w:num w:numId="10" w16cid:durableId="1410423784">
    <w:abstractNumId w:val="12"/>
  </w:num>
  <w:num w:numId="11" w16cid:durableId="213808770">
    <w:abstractNumId w:val="30"/>
  </w:num>
  <w:num w:numId="12" w16cid:durableId="737675961">
    <w:abstractNumId w:val="22"/>
  </w:num>
  <w:num w:numId="13" w16cid:durableId="1648699941">
    <w:abstractNumId w:val="3"/>
  </w:num>
  <w:num w:numId="14" w16cid:durableId="2003504025">
    <w:abstractNumId w:val="14"/>
  </w:num>
  <w:num w:numId="15" w16cid:durableId="497042696">
    <w:abstractNumId w:val="19"/>
  </w:num>
  <w:num w:numId="16" w16cid:durableId="312955565">
    <w:abstractNumId w:val="16"/>
  </w:num>
  <w:num w:numId="17" w16cid:durableId="1307513023">
    <w:abstractNumId w:val="9"/>
  </w:num>
  <w:num w:numId="18" w16cid:durableId="344215673">
    <w:abstractNumId w:val="4"/>
  </w:num>
  <w:num w:numId="19" w16cid:durableId="224685868">
    <w:abstractNumId w:val="5"/>
  </w:num>
  <w:num w:numId="20" w16cid:durableId="596712781">
    <w:abstractNumId w:val="0"/>
  </w:num>
  <w:num w:numId="21" w16cid:durableId="1722317748">
    <w:abstractNumId w:val="10"/>
  </w:num>
  <w:num w:numId="22" w16cid:durableId="29035000">
    <w:abstractNumId w:val="17"/>
  </w:num>
  <w:num w:numId="23" w16cid:durableId="1510867407">
    <w:abstractNumId w:val="32"/>
  </w:num>
  <w:num w:numId="24" w16cid:durableId="1851218356">
    <w:abstractNumId w:val="33"/>
  </w:num>
  <w:num w:numId="25" w16cid:durableId="1634142139">
    <w:abstractNumId w:val="23"/>
  </w:num>
  <w:num w:numId="26" w16cid:durableId="12417126">
    <w:abstractNumId w:val="28"/>
  </w:num>
  <w:num w:numId="27" w16cid:durableId="1783840968">
    <w:abstractNumId w:val="18"/>
  </w:num>
  <w:num w:numId="28" w16cid:durableId="1353605146">
    <w:abstractNumId w:val="6"/>
  </w:num>
  <w:num w:numId="29" w16cid:durableId="1612201292">
    <w:abstractNumId w:val="26"/>
  </w:num>
  <w:num w:numId="30" w16cid:durableId="705719480">
    <w:abstractNumId w:val="24"/>
  </w:num>
  <w:num w:numId="31" w16cid:durableId="147551057">
    <w:abstractNumId w:val="7"/>
  </w:num>
  <w:num w:numId="32" w16cid:durableId="178861055">
    <w:abstractNumId w:val="23"/>
    <w:lvlOverride w:ilvl="0">
      <w:lvl w:ilvl="0">
        <w:start w:val="1"/>
        <w:numFmt w:val="upperRoman"/>
        <w:lvlText w:val="%1."/>
        <w:lvlJc w:val="right"/>
        <w:pPr>
          <w:tabs>
            <w:tab w:val="num" w:pos="2880"/>
          </w:tabs>
          <w:ind w:left="2880" w:hanging="72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3600"/>
          </w:tabs>
          <w:ind w:left="432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3960"/>
          </w:tabs>
          <w:ind w:left="39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4680"/>
          </w:tabs>
          <w:ind w:left="46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5400"/>
          </w:tabs>
          <w:ind w:left="54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6120"/>
          </w:tabs>
          <w:ind w:left="61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6840"/>
          </w:tabs>
          <w:ind w:left="68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7560"/>
          </w:tabs>
          <w:ind w:left="75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8280"/>
          </w:tabs>
          <w:ind w:left="8280" w:hanging="180"/>
        </w:pPr>
        <w:rPr>
          <w:rFonts w:hint="default"/>
        </w:rPr>
      </w:lvl>
    </w:lvlOverride>
  </w:num>
  <w:num w:numId="33" w16cid:durableId="541401594">
    <w:abstractNumId w:val="23"/>
    <w:lvlOverride w:ilvl="0">
      <w:lvl w:ilvl="0">
        <w:start w:val="1"/>
        <w:numFmt w:val="upperRoman"/>
        <w:lvlText w:val="%1."/>
        <w:lvlJc w:val="right"/>
        <w:pPr>
          <w:tabs>
            <w:tab w:val="num" w:pos="2880"/>
          </w:tabs>
          <w:ind w:left="2880" w:hanging="72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3600"/>
          </w:tabs>
          <w:ind w:left="360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3960"/>
          </w:tabs>
          <w:ind w:left="39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4680"/>
          </w:tabs>
          <w:ind w:left="46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5400"/>
          </w:tabs>
          <w:ind w:left="54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6120"/>
          </w:tabs>
          <w:ind w:left="61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6840"/>
          </w:tabs>
          <w:ind w:left="68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7560"/>
          </w:tabs>
          <w:ind w:left="75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8280"/>
          </w:tabs>
          <w:ind w:left="8280" w:hanging="180"/>
        </w:pPr>
        <w:rPr>
          <w:rFonts w:hint="default"/>
        </w:rPr>
      </w:lvl>
    </w:lvlOverride>
  </w:num>
  <w:num w:numId="34" w16cid:durableId="1276910360">
    <w:abstractNumId w:val="23"/>
    <w:lvlOverride w:ilvl="0">
      <w:lvl w:ilvl="0">
        <w:start w:val="1"/>
        <w:numFmt w:val="upperRoman"/>
        <w:lvlText w:val="%1."/>
        <w:lvlJc w:val="right"/>
        <w:pPr>
          <w:tabs>
            <w:tab w:val="num" w:pos="2880"/>
          </w:tabs>
          <w:ind w:left="2880" w:hanging="72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3600"/>
          </w:tabs>
          <w:ind w:left="288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3960"/>
          </w:tabs>
          <w:ind w:left="39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4680"/>
          </w:tabs>
          <w:ind w:left="46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5400"/>
          </w:tabs>
          <w:ind w:left="54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6120"/>
          </w:tabs>
          <w:ind w:left="61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6840"/>
          </w:tabs>
          <w:ind w:left="68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7560"/>
          </w:tabs>
          <w:ind w:left="75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8280"/>
          </w:tabs>
          <w:ind w:left="8280" w:hanging="180"/>
        </w:pPr>
        <w:rPr>
          <w:rFonts w:hint="default"/>
        </w:rPr>
      </w:lvl>
    </w:lvlOverride>
  </w:num>
  <w:num w:numId="35" w16cid:durableId="958023418">
    <w:abstractNumId w:val="20"/>
  </w:num>
  <w:num w:numId="36" w16cid:durableId="1646272762">
    <w:abstractNumId w:val="23"/>
    <w:lvlOverride w:ilvl="0">
      <w:lvl w:ilvl="0">
        <w:start w:val="1"/>
        <w:numFmt w:val="upperRoman"/>
        <w:lvlText w:val="%1."/>
        <w:lvlJc w:val="left"/>
        <w:pPr>
          <w:tabs>
            <w:tab w:val="num" w:pos="2880"/>
          </w:tabs>
          <w:ind w:left="2880" w:hanging="72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3240"/>
          </w:tabs>
          <w:ind w:left="32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3960"/>
          </w:tabs>
          <w:ind w:left="39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4680"/>
          </w:tabs>
          <w:ind w:left="46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5400"/>
          </w:tabs>
          <w:ind w:left="54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6120"/>
          </w:tabs>
          <w:ind w:left="61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6840"/>
          </w:tabs>
          <w:ind w:left="68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7560"/>
          </w:tabs>
          <w:ind w:left="75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8280"/>
          </w:tabs>
          <w:ind w:left="8280" w:hanging="180"/>
        </w:pPr>
        <w:rPr>
          <w:rFonts w:hint="default"/>
        </w:rPr>
      </w:lvl>
    </w:lvlOverride>
  </w:num>
  <w:num w:numId="37" w16cid:durableId="1486046206">
    <w:abstractNumId w:val="13"/>
  </w:num>
  <w:num w:numId="38" w16cid:durableId="1944606643">
    <w:abstractNumId w:val="21"/>
  </w:num>
  <w:num w:numId="39" w16cid:durableId="217058628">
    <w:abstractNumId w:val="11"/>
  </w:num>
  <w:num w:numId="40" w16cid:durableId="44920768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TA0NzI2MDO1NLBQ0lEKTi0uzszPAykwrQUASVYe/CwAAAA="/>
  </w:docVars>
  <w:rsids>
    <w:rsidRoot w:val="00C14B7C"/>
    <w:rsid w:val="000005F7"/>
    <w:rsid w:val="0000353C"/>
    <w:rsid w:val="000035C1"/>
    <w:rsid w:val="00004888"/>
    <w:rsid w:val="0000542A"/>
    <w:rsid w:val="00005852"/>
    <w:rsid w:val="000059DB"/>
    <w:rsid w:val="00005E77"/>
    <w:rsid w:val="0000725B"/>
    <w:rsid w:val="00007B46"/>
    <w:rsid w:val="00010B33"/>
    <w:rsid w:val="00010DE8"/>
    <w:rsid w:val="000117CE"/>
    <w:rsid w:val="00011B69"/>
    <w:rsid w:val="000124E1"/>
    <w:rsid w:val="00012CEF"/>
    <w:rsid w:val="00013CC8"/>
    <w:rsid w:val="0001513D"/>
    <w:rsid w:val="0001690A"/>
    <w:rsid w:val="00021BD9"/>
    <w:rsid w:val="000257B3"/>
    <w:rsid w:val="0003077A"/>
    <w:rsid w:val="00030E2D"/>
    <w:rsid w:val="00032D8A"/>
    <w:rsid w:val="0003308F"/>
    <w:rsid w:val="000335F4"/>
    <w:rsid w:val="00035E01"/>
    <w:rsid w:val="00036455"/>
    <w:rsid w:val="000374B0"/>
    <w:rsid w:val="00040EF3"/>
    <w:rsid w:val="00041F20"/>
    <w:rsid w:val="00043D4C"/>
    <w:rsid w:val="00044D95"/>
    <w:rsid w:val="00045862"/>
    <w:rsid w:val="000459EF"/>
    <w:rsid w:val="00045DD5"/>
    <w:rsid w:val="00046CAB"/>
    <w:rsid w:val="00046FFB"/>
    <w:rsid w:val="000474F2"/>
    <w:rsid w:val="000528BC"/>
    <w:rsid w:val="00052F3B"/>
    <w:rsid w:val="000549E3"/>
    <w:rsid w:val="00056E53"/>
    <w:rsid w:val="000571AD"/>
    <w:rsid w:val="00057AA2"/>
    <w:rsid w:val="000625B5"/>
    <w:rsid w:val="0006427B"/>
    <w:rsid w:val="00067A58"/>
    <w:rsid w:val="00070FC9"/>
    <w:rsid w:val="00072449"/>
    <w:rsid w:val="00075AE2"/>
    <w:rsid w:val="00081760"/>
    <w:rsid w:val="00081EB1"/>
    <w:rsid w:val="00082A85"/>
    <w:rsid w:val="00083C93"/>
    <w:rsid w:val="00084C4A"/>
    <w:rsid w:val="00086B14"/>
    <w:rsid w:val="00090600"/>
    <w:rsid w:val="000908BF"/>
    <w:rsid w:val="00091B94"/>
    <w:rsid w:val="00092313"/>
    <w:rsid w:val="00092B96"/>
    <w:rsid w:val="00093E05"/>
    <w:rsid w:val="000945A8"/>
    <w:rsid w:val="00094F25"/>
    <w:rsid w:val="00096689"/>
    <w:rsid w:val="0009721B"/>
    <w:rsid w:val="000A1408"/>
    <w:rsid w:val="000A3788"/>
    <w:rsid w:val="000A42B2"/>
    <w:rsid w:val="000A4B03"/>
    <w:rsid w:val="000A4B75"/>
    <w:rsid w:val="000A5129"/>
    <w:rsid w:val="000A540C"/>
    <w:rsid w:val="000A5971"/>
    <w:rsid w:val="000A5F7B"/>
    <w:rsid w:val="000A641B"/>
    <w:rsid w:val="000B39E0"/>
    <w:rsid w:val="000B4CE9"/>
    <w:rsid w:val="000B6331"/>
    <w:rsid w:val="000B7C3B"/>
    <w:rsid w:val="000C0044"/>
    <w:rsid w:val="000C0B22"/>
    <w:rsid w:val="000C0F37"/>
    <w:rsid w:val="000C239A"/>
    <w:rsid w:val="000C4622"/>
    <w:rsid w:val="000C4AD2"/>
    <w:rsid w:val="000C4F46"/>
    <w:rsid w:val="000C503D"/>
    <w:rsid w:val="000C5D28"/>
    <w:rsid w:val="000C6A98"/>
    <w:rsid w:val="000C6F46"/>
    <w:rsid w:val="000C7E0D"/>
    <w:rsid w:val="000D19C4"/>
    <w:rsid w:val="000D2CFC"/>
    <w:rsid w:val="000D5512"/>
    <w:rsid w:val="000D6D34"/>
    <w:rsid w:val="000E058B"/>
    <w:rsid w:val="000E0B0E"/>
    <w:rsid w:val="000E21AB"/>
    <w:rsid w:val="000E5E11"/>
    <w:rsid w:val="000E6307"/>
    <w:rsid w:val="000E7440"/>
    <w:rsid w:val="000F0335"/>
    <w:rsid w:val="000F0934"/>
    <w:rsid w:val="000F4479"/>
    <w:rsid w:val="000F5215"/>
    <w:rsid w:val="00100CE2"/>
    <w:rsid w:val="00100FC7"/>
    <w:rsid w:val="00101F07"/>
    <w:rsid w:val="0010207F"/>
    <w:rsid w:val="00103F80"/>
    <w:rsid w:val="00104666"/>
    <w:rsid w:val="001050CC"/>
    <w:rsid w:val="001053F3"/>
    <w:rsid w:val="00105CD5"/>
    <w:rsid w:val="00106C69"/>
    <w:rsid w:val="00106C7B"/>
    <w:rsid w:val="0010786F"/>
    <w:rsid w:val="00110276"/>
    <w:rsid w:val="001110D5"/>
    <w:rsid w:val="00112136"/>
    <w:rsid w:val="00112F35"/>
    <w:rsid w:val="001132A6"/>
    <w:rsid w:val="001153FD"/>
    <w:rsid w:val="00117233"/>
    <w:rsid w:val="00121B73"/>
    <w:rsid w:val="00123B76"/>
    <w:rsid w:val="00124886"/>
    <w:rsid w:val="00124B4B"/>
    <w:rsid w:val="00125ED2"/>
    <w:rsid w:val="00133756"/>
    <w:rsid w:val="00134008"/>
    <w:rsid w:val="001360EA"/>
    <w:rsid w:val="0013723B"/>
    <w:rsid w:val="001411A6"/>
    <w:rsid w:val="00141AB8"/>
    <w:rsid w:val="00142857"/>
    <w:rsid w:val="00142A37"/>
    <w:rsid w:val="00146234"/>
    <w:rsid w:val="001476FA"/>
    <w:rsid w:val="0014784A"/>
    <w:rsid w:val="001506B6"/>
    <w:rsid w:val="0015089D"/>
    <w:rsid w:val="00150F29"/>
    <w:rsid w:val="0015145C"/>
    <w:rsid w:val="00154671"/>
    <w:rsid w:val="0015596D"/>
    <w:rsid w:val="00156EBE"/>
    <w:rsid w:val="0016037A"/>
    <w:rsid w:val="00160EBD"/>
    <w:rsid w:val="00162975"/>
    <w:rsid w:val="00162A43"/>
    <w:rsid w:val="00164852"/>
    <w:rsid w:val="00165456"/>
    <w:rsid w:val="00167791"/>
    <w:rsid w:val="0017077A"/>
    <w:rsid w:val="001710B4"/>
    <w:rsid w:val="0017362B"/>
    <w:rsid w:val="00177F3D"/>
    <w:rsid w:val="00180EF7"/>
    <w:rsid w:val="00181D02"/>
    <w:rsid w:val="00182395"/>
    <w:rsid w:val="00183357"/>
    <w:rsid w:val="00185E30"/>
    <w:rsid w:val="00187A70"/>
    <w:rsid w:val="00191141"/>
    <w:rsid w:val="00191732"/>
    <w:rsid w:val="00191B7D"/>
    <w:rsid w:val="00191D6F"/>
    <w:rsid w:val="00192280"/>
    <w:rsid w:val="001937EE"/>
    <w:rsid w:val="0019507C"/>
    <w:rsid w:val="0019780A"/>
    <w:rsid w:val="001A2F99"/>
    <w:rsid w:val="001A42B7"/>
    <w:rsid w:val="001A4926"/>
    <w:rsid w:val="001A5527"/>
    <w:rsid w:val="001B04FB"/>
    <w:rsid w:val="001B1163"/>
    <w:rsid w:val="001B4738"/>
    <w:rsid w:val="001B4BED"/>
    <w:rsid w:val="001B69F2"/>
    <w:rsid w:val="001C0B00"/>
    <w:rsid w:val="001C3A5B"/>
    <w:rsid w:val="001C6A70"/>
    <w:rsid w:val="001C7B54"/>
    <w:rsid w:val="001D18E4"/>
    <w:rsid w:val="001D4676"/>
    <w:rsid w:val="001D4BF5"/>
    <w:rsid w:val="001D4FDA"/>
    <w:rsid w:val="001D51FB"/>
    <w:rsid w:val="001D6145"/>
    <w:rsid w:val="001D6A1B"/>
    <w:rsid w:val="001E128A"/>
    <w:rsid w:val="001E16E5"/>
    <w:rsid w:val="001E3039"/>
    <w:rsid w:val="001E310E"/>
    <w:rsid w:val="001E487A"/>
    <w:rsid w:val="001E7687"/>
    <w:rsid w:val="001E7FC4"/>
    <w:rsid w:val="001F16FD"/>
    <w:rsid w:val="001F402A"/>
    <w:rsid w:val="001F5442"/>
    <w:rsid w:val="001F6DF8"/>
    <w:rsid w:val="002006B3"/>
    <w:rsid w:val="00201042"/>
    <w:rsid w:val="00201548"/>
    <w:rsid w:val="002020BB"/>
    <w:rsid w:val="00207A28"/>
    <w:rsid w:val="0021276C"/>
    <w:rsid w:val="002128CE"/>
    <w:rsid w:val="0021317B"/>
    <w:rsid w:val="00214487"/>
    <w:rsid w:val="00215CD4"/>
    <w:rsid w:val="00215DF5"/>
    <w:rsid w:val="00216023"/>
    <w:rsid w:val="0021667F"/>
    <w:rsid w:val="002168A1"/>
    <w:rsid w:val="0021778E"/>
    <w:rsid w:val="00221216"/>
    <w:rsid w:val="00221ACB"/>
    <w:rsid w:val="00222F95"/>
    <w:rsid w:val="0022409A"/>
    <w:rsid w:val="0022562A"/>
    <w:rsid w:val="00227052"/>
    <w:rsid w:val="00230196"/>
    <w:rsid w:val="0023222A"/>
    <w:rsid w:val="0023728B"/>
    <w:rsid w:val="002379A3"/>
    <w:rsid w:val="00240DB4"/>
    <w:rsid w:val="00242302"/>
    <w:rsid w:val="0024256A"/>
    <w:rsid w:val="00243071"/>
    <w:rsid w:val="00243165"/>
    <w:rsid w:val="002455C3"/>
    <w:rsid w:val="00246855"/>
    <w:rsid w:val="00247830"/>
    <w:rsid w:val="00250350"/>
    <w:rsid w:val="002524EF"/>
    <w:rsid w:val="0025281F"/>
    <w:rsid w:val="00253B23"/>
    <w:rsid w:val="00254AE9"/>
    <w:rsid w:val="0025552A"/>
    <w:rsid w:val="00255FBB"/>
    <w:rsid w:val="0025654F"/>
    <w:rsid w:val="002602EB"/>
    <w:rsid w:val="002626E6"/>
    <w:rsid w:val="002631EC"/>
    <w:rsid w:val="00263709"/>
    <w:rsid w:val="00263D48"/>
    <w:rsid w:val="00265DB9"/>
    <w:rsid w:val="00265F26"/>
    <w:rsid w:val="00266F63"/>
    <w:rsid w:val="002671A6"/>
    <w:rsid w:val="00267343"/>
    <w:rsid w:val="00267C46"/>
    <w:rsid w:val="00270157"/>
    <w:rsid w:val="002724A3"/>
    <w:rsid w:val="00273090"/>
    <w:rsid w:val="0027461C"/>
    <w:rsid w:val="002760AD"/>
    <w:rsid w:val="00281F10"/>
    <w:rsid w:val="00282595"/>
    <w:rsid w:val="00282643"/>
    <w:rsid w:val="002844A9"/>
    <w:rsid w:val="00285B99"/>
    <w:rsid w:val="002871DE"/>
    <w:rsid w:val="0028721D"/>
    <w:rsid w:val="00290D35"/>
    <w:rsid w:val="00291F49"/>
    <w:rsid w:val="00294D0F"/>
    <w:rsid w:val="00295E18"/>
    <w:rsid w:val="002961A9"/>
    <w:rsid w:val="002972DE"/>
    <w:rsid w:val="002A1AAB"/>
    <w:rsid w:val="002A23DF"/>
    <w:rsid w:val="002A2F32"/>
    <w:rsid w:val="002A353F"/>
    <w:rsid w:val="002A4CE9"/>
    <w:rsid w:val="002B06C8"/>
    <w:rsid w:val="002B31C1"/>
    <w:rsid w:val="002B65C0"/>
    <w:rsid w:val="002B672E"/>
    <w:rsid w:val="002B79A2"/>
    <w:rsid w:val="002C199A"/>
    <w:rsid w:val="002C3337"/>
    <w:rsid w:val="002C40AA"/>
    <w:rsid w:val="002C4F50"/>
    <w:rsid w:val="002C5F61"/>
    <w:rsid w:val="002C5FB8"/>
    <w:rsid w:val="002D068E"/>
    <w:rsid w:val="002D17D3"/>
    <w:rsid w:val="002D2FB2"/>
    <w:rsid w:val="002D5887"/>
    <w:rsid w:val="002E0C9E"/>
    <w:rsid w:val="002E41F3"/>
    <w:rsid w:val="002F00C6"/>
    <w:rsid w:val="002F0545"/>
    <w:rsid w:val="002F0FCF"/>
    <w:rsid w:val="002F72A1"/>
    <w:rsid w:val="003008DB"/>
    <w:rsid w:val="003014E1"/>
    <w:rsid w:val="00301E58"/>
    <w:rsid w:val="00302824"/>
    <w:rsid w:val="00302D84"/>
    <w:rsid w:val="00302EB6"/>
    <w:rsid w:val="00303D93"/>
    <w:rsid w:val="00304B6A"/>
    <w:rsid w:val="00304E60"/>
    <w:rsid w:val="00307C80"/>
    <w:rsid w:val="00310FED"/>
    <w:rsid w:val="00311606"/>
    <w:rsid w:val="00313039"/>
    <w:rsid w:val="00313EC8"/>
    <w:rsid w:val="0031653C"/>
    <w:rsid w:val="00316B3F"/>
    <w:rsid w:val="0031791C"/>
    <w:rsid w:val="00321D78"/>
    <w:rsid w:val="0032498C"/>
    <w:rsid w:val="003263A8"/>
    <w:rsid w:val="00330242"/>
    <w:rsid w:val="00330DF7"/>
    <w:rsid w:val="00331CCE"/>
    <w:rsid w:val="003324A6"/>
    <w:rsid w:val="00332879"/>
    <w:rsid w:val="00334BA7"/>
    <w:rsid w:val="00335253"/>
    <w:rsid w:val="003360BE"/>
    <w:rsid w:val="00341EE2"/>
    <w:rsid w:val="00345708"/>
    <w:rsid w:val="00346FC1"/>
    <w:rsid w:val="003475EC"/>
    <w:rsid w:val="0034B2C7"/>
    <w:rsid w:val="00351B6A"/>
    <w:rsid w:val="0035253B"/>
    <w:rsid w:val="00352725"/>
    <w:rsid w:val="00352AD3"/>
    <w:rsid w:val="00353595"/>
    <w:rsid w:val="003541EC"/>
    <w:rsid w:val="003547A8"/>
    <w:rsid w:val="00356F47"/>
    <w:rsid w:val="00357EA3"/>
    <w:rsid w:val="003601B3"/>
    <w:rsid w:val="003604BA"/>
    <w:rsid w:val="0036052E"/>
    <w:rsid w:val="00360B4A"/>
    <w:rsid w:val="00361968"/>
    <w:rsid w:val="0036267A"/>
    <w:rsid w:val="0036376D"/>
    <w:rsid w:val="00365187"/>
    <w:rsid w:val="00365BE2"/>
    <w:rsid w:val="00366654"/>
    <w:rsid w:val="00367DBA"/>
    <w:rsid w:val="003702DA"/>
    <w:rsid w:val="00372960"/>
    <w:rsid w:val="00372E28"/>
    <w:rsid w:val="00373D99"/>
    <w:rsid w:val="0037507B"/>
    <w:rsid w:val="00375AB3"/>
    <w:rsid w:val="00376078"/>
    <w:rsid w:val="0037655D"/>
    <w:rsid w:val="00376B9A"/>
    <w:rsid w:val="00376BA8"/>
    <w:rsid w:val="003779FE"/>
    <w:rsid w:val="00381686"/>
    <w:rsid w:val="00381BC4"/>
    <w:rsid w:val="003827A0"/>
    <w:rsid w:val="00382A05"/>
    <w:rsid w:val="00383403"/>
    <w:rsid w:val="00384DAA"/>
    <w:rsid w:val="0038621D"/>
    <w:rsid w:val="00386599"/>
    <w:rsid w:val="003903CD"/>
    <w:rsid w:val="00390857"/>
    <w:rsid w:val="00392775"/>
    <w:rsid w:val="0039429D"/>
    <w:rsid w:val="003948D2"/>
    <w:rsid w:val="003974FF"/>
    <w:rsid w:val="003978B5"/>
    <w:rsid w:val="003A1C08"/>
    <w:rsid w:val="003A57A9"/>
    <w:rsid w:val="003B018E"/>
    <w:rsid w:val="003B161E"/>
    <w:rsid w:val="003B2816"/>
    <w:rsid w:val="003B4874"/>
    <w:rsid w:val="003B4FB3"/>
    <w:rsid w:val="003B538B"/>
    <w:rsid w:val="003B621A"/>
    <w:rsid w:val="003B684A"/>
    <w:rsid w:val="003B712B"/>
    <w:rsid w:val="003C20DA"/>
    <w:rsid w:val="003C3297"/>
    <w:rsid w:val="003C3310"/>
    <w:rsid w:val="003C3A94"/>
    <w:rsid w:val="003C44FD"/>
    <w:rsid w:val="003C4F17"/>
    <w:rsid w:val="003C7DDD"/>
    <w:rsid w:val="003D204C"/>
    <w:rsid w:val="003D2240"/>
    <w:rsid w:val="003D3BBB"/>
    <w:rsid w:val="003D3E8C"/>
    <w:rsid w:val="003D4381"/>
    <w:rsid w:val="003D756F"/>
    <w:rsid w:val="003E0B82"/>
    <w:rsid w:val="003E0ED2"/>
    <w:rsid w:val="003E1CB1"/>
    <w:rsid w:val="003E2F57"/>
    <w:rsid w:val="003E3B3A"/>
    <w:rsid w:val="003E43B4"/>
    <w:rsid w:val="003E4598"/>
    <w:rsid w:val="003E519F"/>
    <w:rsid w:val="003E6C72"/>
    <w:rsid w:val="003F09F4"/>
    <w:rsid w:val="003F0C33"/>
    <w:rsid w:val="003F225E"/>
    <w:rsid w:val="003F2F66"/>
    <w:rsid w:val="003F4DFC"/>
    <w:rsid w:val="003F5519"/>
    <w:rsid w:val="003F673F"/>
    <w:rsid w:val="003F73B9"/>
    <w:rsid w:val="0040035B"/>
    <w:rsid w:val="0040047D"/>
    <w:rsid w:val="004004AF"/>
    <w:rsid w:val="0040135F"/>
    <w:rsid w:val="0040170C"/>
    <w:rsid w:val="00403B74"/>
    <w:rsid w:val="0040462A"/>
    <w:rsid w:val="00404E83"/>
    <w:rsid w:val="00406B76"/>
    <w:rsid w:val="004071D8"/>
    <w:rsid w:val="00411D9F"/>
    <w:rsid w:val="0041295A"/>
    <w:rsid w:val="004138DA"/>
    <w:rsid w:val="00414B17"/>
    <w:rsid w:val="00415E5B"/>
    <w:rsid w:val="0041635E"/>
    <w:rsid w:val="00416C51"/>
    <w:rsid w:val="004215EE"/>
    <w:rsid w:val="00421C58"/>
    <w:rsid w:val="00423D13"/>
    <w:rsid w:val="00425331"/>
    <w:rsid w:val="00425632"/>
    <w:rsid w:val="00425B25"/>
    <w:rsid w:val="004267C4"/>
    <w:rsid w:val="00427EBB"/>
    <w:rsid w:val="0043085E"/>
    <w:rsid w:val="0043402E"/>
    <w:rsid w:val="004342C5"/>
    <w:rsid w:val="00435F80"/>
    <w:rsid w:val="00436B52"/>
    <w:rsid w:val="00436F4D"/>
    <w:rsid w:val="00437075"/>
    <w:rsid w:val="00437C78"/>
    <w:rsid w:val="00437D30"/>
    <w:rsid w:val="00440EAD"/>
    <w:rsid w:val="00442C32"/>
    <w:rsid w:val="0044335F"/>
    <w:rsid w:val="004452A7"/>
    <w:rsid w:val="0044739D"/>
    <w:rsid w:val="00447AAD"/>
    <w:rsid w:val="00447ED0"/>
    <w:rsid w:val="00453728"/>
    <w:rsid w:val="004542E0"/>
    <w:rsid w:val="00456437"/>
    <w:rsid w:val="0046436F"/>
    <w:rsid w:val="00464CFB"/>
    <w:rsid w:val="0047227B"/>
    <w:rsid w:val="00472B9D"/>
    <w:rsid w:val="00472C55"/>
    <w:rsid w:val="00474CB3"/>
    <w:rsid w:val="004753C5"/>
    <w:rsid w:val="004764A7"/>
    <w:rsid w:val="0047793F"/>
    <w:rsid w:val="00481E78"/>
    <w:rsid w:val="00483E35"/>
    <w:rsid w:val="004848CC"/>
    <w:rsid w:val="004853D0"/>
    <w:rsid w:val="00485F8C"/>
    <w:rsid w:val="0049128A"/>
    <w:rsid w:val="00493366"/>
    <w:rsid w:val="00493C5E"/>
    <w:rsid w:val="00495D4C"/>
    <w:rsid w:val="0049613D"/>
    <w:rsid w:val="004962A1"/>
    <w:rsid w:val="004A08D3"/>
    <w:rsid w:val="004A0922"/>
    <w:rsid w:val="004A42D5"/>
    <w:rsid w:val="004A42DC"/>
    <w:rsid w:val="004A5330"/>
    <w:rsid w:val="004A6100"/>
    <w:rsid w:val="004A7A89"/>
    <w:rsid w:val="004B5003"/>
    <w:rsid w:val="004B5919"/>
    <w:rsid w:val="004B5B8C"/>
    <w:rsid w:val="004B76F7"/>
    <w:rsid w:val="004C1194"/>
    <w:rsid w:val="004C3300"/>
    <w:rsid w:val="004C36E4"/>
    <w:rsid w:val="004C4276"/>
    <w:rsid w:val="004C4478"/>
    <w:rsid w:val="004C4E3D"/>
    <w:rsid w:val="004C5E2F"/>
    <w:rsid w:val="004C7003"/>
    <w:rsid w:val="004D053E"/>
    <w:rsid w:val="004D1D84"/>
    <w:rsid w:val="004D25F9"/>
    <w:rsid w:val="004D2A3D"/>
    <w:rsid w:val="004D3F08"/>
    <w:rsid w:val="004D40F6"/>
    <w:rsid w:val="004D6813"/>
    <w:rsid w:val="004E016F"/>
    <w:rsid w:val="004E0372"/>
    <w:rsid w:val="004E1305"/>
    <w:rsid w:val="004E21C7"/>
    <w:rsid w:val="004E24C2"/>
    <w:rsid w:val="004E28AD"/>
    <w:rsid w:val="004E3569"/>
    <w:rsid w:val="004E50E2"/>
    <w:rsid w:val="004E613B"/>
    <w:rsid w:val="004E65A0"/>
    <w:rsid w:val="004F09C7"/>
    <w:rsid w:val="004F0D12"/>
    <w:rsid w:val="004F12DA"/>
    <w:rsid w:val="004F15E1"/>
    <w:rsid w:val="004F172B"/>
    <w:rsid w:val="004F21A1"/>
    <w:rsid w:val="004F32D4"/>
    <w:rsid w:val="004F61EB"/>
    <w:rsid w:val="00500BC5"/>
    <w:rsid w:val="00502D63"/>
    <w:rsid w:val="0050593F"/>
    <w:rsid w:val="00513F44"/>
    <w:rsid w:val="00517B37"/>
    <w:rsid w:val="00517CB9"/>
    <w:rsid w:val="00521D17"/>
    <w:rsid w:val="0052428E"/>
    <w:rsid w:val="005246FD"/>
    <w:rsid w:val="00525C08"/>
    <w:rsid w:val="00526AB7"/>
    <w:rsid w:val="00526E5A"/>
    <w:rsid w:val="00527CD9"/>
    <w:rsid w:val="005308C9"/>
    <w:rsid w:val="00530EB0"/>
    <w:rsid w:val="00531647"/>
    <w:rsid w:val="005316B0"/>
    <w:rsid w:val="00532E71"/>
    <w:rsid w:val="00542B07"/>
    <w:rsid w:val="005461F1"/>
    <w:rsid w:val="00546ADF"/>
    <w:rsid w:val="00546FD2"/>
    <w:rsid w:val="005473F2"/>
    <w:rsid w:val="005509D2"/>
    <w:rsid w:val="00551931"/>
    <w:rsid w:val="005520DA"/>
    <w:rsid w:val="00552548"/>
    <w:rsid w:val="005527AD"/>
    <w:rsid w:val="005633BC"/>
    <w:rsid w:val="00563892"/>
    <w:rsid w:val="005655F5"/>
    <w:rsid w:val="00567161"/>
    <w:rsid w:val="00567A3C"/>
    <w:rsid w:val="00570FDC"/>
    <w:rsid w:val="005744AE"/>
    <w:rsid w:val="005747AE"/>
    <w:rsid w:val="005750B9"/>
    <w:rsid w:val="00576491"/>
    <w:rsid w:val="005803EC"/>
    <w:rsid w:val="00581895"/>
    <w:rsid w:val="00586FA2"/>
    <w:rsid w:val="005875DB"/>
    <w:rsid w:val="005901ED"/>
    <w:rsid w:val="0059247A"/>
    <w:rsid w:val="00592694"/>
    <w:rsid w:val="00593BA1"/>
    <w:rsid w:val="00596DB0"/>
    <w:rsid w:val="005A0D64"/>
    <w:rsid w:val="005A14DC"/>
    <w:rsid w:val="005A2669"/>
    <w:rsid w:val="005A4402"/>
    <w:rsid w:val="005A5091"/>
    <w:rsid w:val="005A732D"/>
    <w:rsid w:val="005B1A58"/>
    <w:rsid w:val="005B593C"/>
    <w:rsid w:val="005B7C35"/>
    <w:rsid w:val="005B7DDD"/>
    <w:rsid w:val="005C0064"/>
    <w:rsid w:val="005C18D8"/>
    <w:rsid w:val="005C6831"/>
    <w:rsid w:val="005D4221"/>
    <w:rsid w:val="005D5930"/>
    <w:rsid w:val="005D7B4D"/>
    <w:rsid w:val="005E00BD"/>
    <w:rsid w:val="005E0208"/>
    <w:rsid w:val="005E1137"/>
    <w:rsid w:val="005E1316"/>
    <w:rsid w:val="005E24F9"/>
    <w:rsid w:val="005E3ECF"/>
    <w:rsid w:val="005E47A6"/>
    <w:rsid w:val="005E57DF"/>
    <w:rsid w:val="005E5E71"/>
    <w:rsid w:val="005E6856"/>
    <w:rsid w:val="005E6CA3"/>
    <w:rsid w:val="005F1182"/>
    <w:rsid w:val="005F3AEF"/>
    <w:rsid w:val="005F3CAA"/>
    <w:rsid w:val="005F3D1E"/>
    <w:rsid w:val="005F469B"/>
    <w:rsid w:val="005F599D"/>
    <w:rsid w:val="005F6524"/>
    <w:rsid w:val="005F6670"/>
    <w:rsid w:val="005F7050"/>
    <w:rsid w:val="00600CCC"/>
    <w:rsid w:val="0060184D"/>
    <w:rsid w:val="00602497"/>
    <w:rsid w:val="0060271F"/>
    <w:rsid w:val="006038DC"/>
    <w:rsid w:val="006042AF"/>
    <w:rsid w:val="0060637B"/>
    <w:rsid w:val="006069D6"/>
    <w:rsid w:val="006120E5"/>
    <w:rsid w:val="0061632D"/>
    <w:rsid w:val="0061740C"/>
    <w:rsid w:val="006216CB"/>
    <w:rsid w:val="00621D0A"/>
    <w:rsid w:val="00622CB5"/>
    <w:rsid w:val="00623B4C"/>
    <w:rsid w:val="00623DC7"/>
    <w:rsid w:val="00623F41"/>
    <w:rsid w:val="00624ABF"/>
    <w:rsid w:val="00627515"/>
    <w:rsid w:val="006301A4"/>
    <w:rsid w:val="00630350"/>
    <w:rsid w:val="00630DD6"/>
    <w:rsid w:val="00632D09"/>
    <w:rsid w:val="0063385B"/>
    <w:rsid w:val="00634007"/>
    <w:rsid w:val="006429AE"/>
    <w:rsid w:val="006449EB"/>
    <w:rsid w:val="00646BA9"/>
    <w:rsid w:val="00647A55"/>
    <w:rsid w:val="00647D9D"/>
    <w:rsid w:val="00651A55"/>
    <w:rsid w:val="0065317B"/>
    <w:rsid w:val="00653D32"/>
    <w:rsid w:val="00656F54"/>
    <w:rsid w:val="00660E6C"/>
    <w:rsid w:val="00662428"/>
    <w:rsid w:val="00664587"/>
    <w:rsid w:val="00666CBD"/>
    <w:rsid w:val="006674E1"/>
    <w:rsid w:val="00670CA0"/>
    <w:rsid w:val="00672D9D"/>
    <w:rsid w:val="006746E2"/>
    <w:rsid w:val="00674D7C"/>
    <w:rsid w:val="00675352"/>
    <w:rsid w:val="0067634E"/>
    <w:rsid w:val="0067639B"/>
    <w:rsid w:val="006763A0"/>
    <w:rsid w:val="0068122A"/>
    <w:rsid w:val="0068136A"/>
    <w:rsid w:val="006832FE"/>
    <w:rsid w:val="006860F1"/>
    <w:rsid w:val="0068625E"/>
    <w:rsid w:val="00687324"/>
    <w:rsid w:val="00687FFB"/>
    <w:rsid w:val="0069268B"/>
    <w:rsid w:val="006926EB"/>
    <w:rsid w:val="00696391"/>
    <w:rsid w:val="006966AE"/>
    <w:rsid w:val="00696F39"/>
    <w:rsid w:val="00696F72"/>
    <w:rsid w:val="006A21AE"/>
    <w:rsid w:val="006A3DBE"/>
    <w:rsid w:val="006A51DE"/>
    <w:rsid w:val="006A6158"/>
    <w:rsid w:val="006B13A4"/>
    <w:rsid w:val="006B2025"/>
    <w:rsid w:val="006B40ED"/>
    <w:rsid w:val="006B52B6"/>
    <w:rsid w:val="006C17F9"/>
    <w:rsid w:val="006C40C1"/>
    <w:rsid w:val="006C5FED"/>
    <w:rsid w:val="006C7993"/>
    <w:rsid w:val="006D0314"/>
    <w:rsid w:val="006D0E02"/>
    <w:rsid w:val="006D3D3E"/>
    <w:rsid w:val="006D47FA"/>
    <w:rsid w:val="006D4C6C"/>
    <w:rsid w:val="006D5B4F"/>
    <w:rsid w:val="006D6730"/>
    <w:rsid w:val="006D6875"/>
    <w:rsid w:val="006E15E1"/>
    <w:rsid w:val="006E26A8"/>
    <w:rsid w:val="006E3010"/>
    <w:rsid w:val="006E31E8"/>
    <w:rsid w:val="006E47CA"/>
    <w:rsid w:val="006E487F"/>
    <w:rsid w:val="006F0943"/>
    <w:rsid w:val="006F16B7"/>
    <w:rsid w:val="006F5AA6"/>
    <w:rsid w:val="006F71F7"/>
    <w:rsid w:val="006F78A0"/>
    <w:rsid w:val="007000B2"/>
    <w:rsid w:val="00700477"/>
    <w:rsid w:val="00700AB1"/>
    <w:rsid w:val="00700DDE"/>
    <w:rsid w:val="00702BB9"/>
    <w:rsid w:val="00705345"/>
    <w:rsid w:val="0070535D"/>
    <w:rsid w:val="00705C17"/>
    <w:rsid w:val="0070701A"/>
    <w:rsid w:val="00707973"/>
    <w:rsid w:val="00712DCD"/>
    <w:rsid w:val="00717D87"/>
    <w:rsid w:val="00721EF7"/>
    <w:rsid w:val="00724E7C"/>
    <w:rsid w:val="00730B34"/>
    <w:rsid w:val="00730EFE"/>
    <w:rsid w:val="00733AD2"/>
    <w:rsid w:val="00734208"/>
    <w:rsid w:val="007352D5"/>
    <w:rsid w:val="00740940"/>
    <w:rsid w:val="007412A7"/>
    <w:rsid w:val="007425C9"/>
    <w:rsid w:val="007442BC"/>
    <w:rsid w:val="0074457F"/>
    <w:rsid w:val="00744BA5"/>
    <w:rsid w:val="0074538F"/>
    <w:rsid w:val="00745ABF"/>
    <w:rsid w:val="007473AA"/>
    <w:rsid w:val="007506BD"/>
    <w:rsid w:val="00751E7D"/>
    <w:rsid w:val="00755588"/>
    <w:rsid w:val="0076227A"/>
    <w:rsid w:val="007630A5"/>
    <w:rsid w:val="007644E9"/>
    <w:rsid w:val="00764845"/>
    <w:rsid w:val="00764CCB"/>
    <w:rsid w:val="00765EBA"/>
    <w:rsid w:val="00766BCB"/>
    <w:rsid w:val="007675DC"/>
    <w:rsid w:val="0077159E"/>
    <w:rsid w:val="0077306C"/>
    <w:rsid w:val="007730BA"/>
    <w:rsid w:val="00774EDE"/>
    <w:rsid w:val="00776732"/>
    <w:rsid w:val="00776E99"/>
    <w:rsid w:val="00777B7F"/>
    <w:rsid w:val="00777C37"/>
    <w:rsid w:val="007811E4"/>
    <w:rsid w:val="00781765"/>
    <w:rsid w:val="00781ED9"/>
    <w:rsid w:val="0078230D"/>
    <w:rsid w:val="00784083"/>
    <w:rsid w:val="00785811"/>
    <w:rsid w:val="007870EB"/>
    <w:rsid w:val="00787E2B"/>
    <w:rsid w:val="00790BCB"/>
    <w:rsid w:val="00790BF9"/>
    <w:rsid w:val="00791550"/>
    <w:rsid w:val="007A07CA"/>
    <w:rsid w:val="007A0C50"/>
    <w:rsid w:val="007A1129"/>
    <w:rsid w:val="007A1627"/>
    <w:rsid w:val="007A1BF9"/>
    <w:rsid w:val="007A2724"/>
    <w:rsid w:val="007A419A"/>
    <w:rsid w:val="007A6F5C"/>
    <w:rsid w:val="007A77E3"/>
    <w:rsid w:val="007A7BA3"/>
    <w:rsid w:val="007B0783"/>
    <w:rsid w:val="007B3D94"/>
    <w:rsid w:val="007B41C8"/>
    <w:rsid w:val="007B421B"/>
    <w:rsid w:val="007B4854"/>
    <w:rsid w:val="007B48A2"/>
    <w:rsid w:val="007B5074"/>
    <w:rsid w:val="007B5B5E"/>
    <w:rsid w:val="007C2753"/>
    <w:rsid w:val="007C2EB5"/>
    <w:rsid w:val="007C6811"/>
    <w:rsid w:val="007C6DB3"/>
    <w:rsid w:val="007C6E6E"/>
    <w:rsid w:val="007D3236"/>
    <w:rsid w:val="007D4995"/>
    <w:rsid w:val="007D6ED8"/>
    <w:rsid w:val="007D75D2"/>
    <w:rsid w:val="007E19A3"/>
    <w:rsid w:val="007E2E3C"/>
    <w:rsid w:val="007E3B66"/>
    <w:rsid w:val="007E3F57"/>
    <w:rsid w:val="007E6E53"/>
    <w:rsid w:val="007E7E9C"/>
    <w:rsid w:val="007F1768"/>
    <w:rsid w:val="007F1C13"/>
    <w:rsid w:val="007F21EF"/>
    <w:rsid w:val="007F32C6"/>
    <w:rsid w:val="007F3FE5"/>
    <w:rsid w:val="007F42DD"/>
    <w:rsid w:val="0080010A"/>
    <w:rsid w:val="008026F3"/>
    <w:rsid w:val="0080280D"/>
    <w:rsid w:val="00802989"/>
    <w:rsid w:val="00803B7C"/>
    <w:rsid w:val="00804CE5"/>
    <w:rsid w:val="008057B6"/>
    <w:rsid w:val="00806A8A"/>
    <w:rsid w:val="008078FF"/>
    <w:rsid w:val="00812139"/>
    <w:rsid w:val="00812A4F"/>
    <w:rsid w:val="00815966"/>
    <w:rsid w:val="0081618D"/>
    <w:rsid w:val="008207C2"/>
    <w:rsid w:val="0082313E"/>
    <w:rsid w:val="0082328F"/>
    <w:rsid w:val="0082411D"/>
    <w:rsid w:val="00826F09"/>
    <w:rsid w:val="0083223A"/>
    <w:rsid w:val="00832E4C"/>
    <w:rsid w:val="00833F5D"/>
    <w:rsid w:val="008370FB"/>
    <w:rsid w:val="00840545"/>
    <w:rsid w:val="00840D03"/>
    <w:rsid w:val="008419D6"/>
    <w:rsid w:val="00842110"/>
    <w:rsid w:val="00842203"/>
    <w:rsid w:val="00843829"/>
    <w:rsid w:val="008443C6"/>
    <w:rsid w:val="00845FC2"/>
    <w:rsid w:val="00850004"/>
    <w:rsid w:val="008503E5"/>
    <w:rsid w:val="00851B7A"/>
    <w:rsid w:val="008520F7"/>
    <w:rsid w:val="008528AE"/>
    <w:rsid w:val="00852973"/>
    <w:rsid w:val="008530ED"/>
    <w:rsid w:val="0085427A"/>
    <w:rsid w:val="008542CB"/>
    <w:rsid w:val="00856923"/>
    <w:rsid w:val="008576CA"/>
    <w:rsid w:val="008577CA"/>
    <w:rsid w:val="00863DA5"/>
    <w:rsid w:val="0086409B"/>
    <w:rsid w:val="00864420"/>
    <w:rsid w:val="00870EB4"/>
    <w:rsid w:val="0087121C"/>
    <w:rsid w:val="0087241C"/>
    <w:rsid w:val="0087309F"/>
    <w:rsid w:val="00873B51"/>
    <w:rsid w:val="00873B93"/>
    <w:rsid w:val="0087455E"/>
    <w:rsid w:val="008758D4"/>
    <w:rsid w:val="00877DC9"/>
    <w:rsid w:val="00880F3D"/>
    <w:rsid w:val="00881172"/>
    <w:rsid w:val="0088156B"/>
    <w:rsid w:val="00881ECF"/>
    <w:rsid w:val="00882F9D"/>
    <w:rsid w:val="00886042"/>
    <w:rsid w:val="00886282"/>
    <w:rsid w:val="00886CB5"/>
    <w:rsid w:val="00890CA3"/>
    <w:rsid w:val="008912FC"/>
    <w:rsid w:val="00892A8E"/>
    <w:rsid w:val="00892DCB"/>
    <w:rsid w:val="00894020"/>
    <w:rsid w:val="00895745"/>
    <w:rsid w:val="00895781"/>
    <w:rsid w:val="00895EAC"/>
    <w:rsid w:val="00896755"/>
    <w:rsid w:val="00896F4B"/>
    <w:rsid w:val="00897C17"/>
    <w:rsid w:val="008A2100"/>
    <w:rsid w:val="008A41DE"/>
    <w:rsid w:val="008A5CB2"/>
    <w:rsid w:val="008A645D"/>
    <w:rsid w:val="008B1DCE"/>
    <w:rsid w:val="008B233F"/>
    <w:rsid w:val="008B544D"/>
    <w:rsid w:val="008B5E98"/>
    <w:rsid w:val="008B6E36"/>
    <w:rsid w:val="008C0788"/>
    <w:rsid w:val="008C0C15"/>
    <w:rsid w:val="008C0D4B"/>
    <w:rsid w:val="008C11BF"/>
    <w:rsid w:val="008C1280"/>
    <w:rsid w:val="008C1B6F"/>
    <w:rsid w:val="008C617F"/>
    <w:rsid w:val="008C73C3"/>
    <w:rsid w:val="008D00CC"/>
    <w:rsid w:val="008D1481"/>
    <w:rsid w:val="008D22D5"/>
    <w:rsid w:val="008D2AB3"/>
    <w:rsid w:val="008D56F0"/>
    <w:rsid w:val="008D5B7C"/>
    <w:rsid w:val="008D71D8"/>
    <w:rsid w:val="008D7BDF"/>
    <w:rsid w:val="008E0888"/>
    <w:rsid w:val="008E6D20"/>
    <w:rsid w:val="008E785A"/>
    <w:rsid w:val="008E7974"/>
    <w:rsid w:val="008F1449"/>
    <w:rsid w:val="008F303F"/>
    <w:rsid w:val="008F3EE9"/>
    <w:rsid w:val="008F5C5D"/>
    <w:rsid w:val="0090080A"/>
    <w:rsid w:val="00900825"/>
    <w:rsid w:val="00901F88"/>
    <w:rsid w:val="0090243A"/>
    <w:rsid w:val="009038FD"/>
    <w:rsid w:val="009045DA"/>
    <w:rsid w:val="00904CEC"/>
    <w:rsid w:val="009053BE"/>
    <w:rsid w:val="00905EE4"/>
    <w:rsid w:val="00910D9F"/>
    <w:rsid w:val="00912AAD"/>
    <w:rsid w:val="009153D7"/>
    <w:rsid w:val="00915952"/>
    <w:rsid w:val="00915A16"/>
    <w:rsid w:val="00921899"/>
    <w:rsid w:val="009226F4"/>
    <w:rsid w:val="0092351F"/>
    <w:rsid w:val="009235AC"/>
    <w:rsid w:val="00924ADC"/>
    <w:rsid w:val="00924CAC"/>
    <w:rsid w:val="00925A41"/>
    <w:rsid w:val="009278A2"/>
    <w:rsid w:val="00930167"/>
    <w:rsid w:val="009308CA"/>
    <w:rsid w:val="009323A1"/>
    <w:rsid w:val="00936267"/>
    <w:rsid w:val="00936FB4"/>
    <w:rsid w:val="00937EAA"/>
    <w:rsid w:val="00943A0E"/>
    <w:rsid w:val="00944E0D"/>
    <w:rsid w:val="00945B4B"/>
    <w:rsid w:val="00950442"/>
    <w:rsid w:val="009527A8"/>
    <w:rsid w:val="00953425"/>
    <w:rsid w:val="0095491B"/>
    <w:rsid w:val="00955E28"/>
    <w:rsid w:val="00957A71"/>
    <w:rsid w:val="009632EF"/>
    <w:rsid w:val="00966015"/>
    <w:rsid w:val="00977AFB"/>
    <w:rsid w:val="0098076E"/>
    <w:rsid w:val="00980C1B"/>
    <w:rsid w:val="009810A1"/>
    <w:rsid w:val="00981EA7"/>
    <w:rsid w:val="00983E65"/>
    <w:rsid w:val="009878A9"/>
    <w:rsid w:val="00990220"/>
    <w:rsid w:val="009915D7"/>
    <w:rsid w:val="009921A8"/>
    <w:rsid w:val="009930DA"/>
    <w:rsid w:val="009967DC"/>
    <w:rsid w:val="00996BFF"/>
    <w:rsid w:val="00997C7D"/>
    <w:rsid w:val="009A1E6B"/>
    <w:rsid w:val="009A23F2"/>
    <w:rsid w:val="009A672D"/>
    <w:rsid w:val="009A6BE0"/>
    <w:rsid w:val="009A7713"/>
    <w:rsid w:val="009A7D13"/>
    <w:rsid w:val="009B06AF"/>
    <w:rsid w:val="009B0AE4"/>
    <w:rsid w:val="009B1630"/>
    <w:rsid w:val="009B29C3"/>
    <w:rsid w:val="009B52FF"/>
    <w:rsid w:val="009B74C2"/>
    <w:rsid w:val="009B7A3B"/>
    <w:rsid w:val="009C0191"/>
    <w:rsid w:val="009C55E0"/>
    <w:rsid w:val="009C5C0D"/>
    <w:rsid w:val="009C66BF"/>
    <w:rsid w:val="009C776C"/>
    <w:rsid w:val="009D0AA8"/>
    <w:rsid w:val="009D1324"/>
    <w:rsid w:val="009D49AA"/>
    <w:rsid w:val="009D4D50"/>
    <w:rsid w:val="009D6605"/>
    <w:rsid w:val="009D7234"/>
    <w:rsid w:val="009E08A0"/>
    <w:rsid w:val="009E0D8B"/>
    <w:rsid w:val="009E1A12"/>
    <w:rsid w:val="009E2430"/>
    <w:rsid w:val="009E3E9F"/>
    <w:rsid w:val="009E41F5"/>
    <w:rsid w:val="009E47D6"/>
    <w:rsid w:val="009E5D4B"/>
    <w:rsid w:val="009E6432"/>
    <w:rsid w:val="009E6683"/>
    <w:rsid w:val="009E7B4F"/>
    <w:rsid w:val="009E7C2E"/>
    <w:rsid w:val="009F0EA6"/>
    <w:rsid w:val="009F15D1"/>
    <w:rsid w:val="009F203A"/>
    <w:rsid w:val="009F3C0C"/>
    <w:rsid w:val="009F3E03"/>
    <w:rsid w:val="009F5192"/>
    <w:rsid w:val="009F53F6"/>
    <w:rsid w:val="009F6C77"/>
    <w:rsid w:val="009F7434"/>
    <w:rsid w:val="00A02D77"/>
    <w:rsid w:val="00A044EB"/>
    <w:rsid w:val="00A059FF"/>
    <w:rsid w:val="00A05A36"/>
    <w:rsid w:val="00A07D86"/>
    <w:rsid w:val="00A11A77"/>
    <w:rsid w:val="00A167B2"/>
    <w:rsid w:val="00A17CAA"/>
    <w:rsid w:val="00A2043B"/>
    <w:rsid w:val="00A24ED6"/>
    <w:rsid w:val="00A2542A"/>
    <w:rsid w:val="00A25B4C"/>
    <w:rsid w:val="00A25EC0"/>
    <w:rsid w:val="00A26A87"/>
    <w:rsid w:val="00A3066B"/>
    <w:rsid w:val="00A323CC"/>
    <w:rsid w:val="00A324C9"/>
    <w:rsid w:val="00A32A2B"/>
    <w:rsid w:val="00A33341"/>
    <w:rsid w:val="00A34F27"/>
    <w:rsid w:val="00A35C35"/>
    <w:rsid w:val="00A35E5F"/>
    <w:rsid w:val="00A35FE0"/>
    <w:rsid w:val="00A360A0"/>
    <w:rsid w:val="00A36186"/>
    <w:rsid w:val="00A37185"/>
    <w:rsid w:val="00A4275D"/>
    <w:rsid w:val="00A439BA"/>
    <w:rsid w:val="00A44206"/>
    <w:rsid w:val="00A45A11"/>
    <w:rsid w:val="00A466F1"/>
    <w:rsid w:val="00A50060"/>
    <w:rsid w:val="00A52EDD"/>
    <w:rsid w:val="00A53E8C"/>
    <w:rsid w:val="00A53FAE"/>
    <w:rsid w:val="00A548E0"/>
    <w:rsid w:val="00A572D7"/>
    <w:rsid w:val="00A61C58"/>
    <w:rsid w:val="00A627ED"/>
    <w:rsid w:val="00A628D4"/>
    <w:rsid w:val="00A63174"/>
    <w:rsid w:val="00A6335A"/>
    <w:rsid w:val="00A657D8"/>
    <w:rsid w:val="00A70430"/>
    <w:rsid w:val="00A73450"/>
    <w:rsid w:val="00A7783C"/>
    <w:rsid w:val="00A778A4"/>
    <w:rsid w:val="00A80C55"/>
    <w:rsid w:val="00A826E8"/>
    <w:rsid w:val="00A856CF"/>
    <w:rsid w:val="00A87D19"/>
    <w:rsid w:val="00A9026D"/>
    <w:rsid w:val="00A916B0"/>
    <w:rsid w:val="00A9368A"/>
    <w:rsid w:val="00A946A0"/>
    <w:rsid w:val="00A9473B"/>
    <w:rsid w:val="00A94A05"/>
    <w:rsid w:val="00A94C0A"/>
    <w:rsid w:val="00A970FD"/>
    <w:rsid w:val="00A9712B"/>
    <w:rsid w:val="00A97BF2"/>
    <w:rsid w:val="00AA03E4"/>
    <w:rsid w:val="00AA5197"/>
    <w:rsid w:val="00AA63F7"/>
    <w:rsid w:val="00AA7295"/>
    <w:rsid w:val="00AB3C4D"/>
    <w:rsid w:val="00AB5E14"/>
    <w:rsid w:val="00AB79E3"/>
    <w:rsid w:val="00AC06C9"/>
    <w:rsid w:val="00AC5AE1"/>
    <w:rsid w:val="00AD01E9"/>
    <w:rsid w:val="00AD02AB"/>
    <w:rsid w:val="00AD044A"/>
    <w:rsid w:val="00AD0CDA"/>
    <w:rsid w:val="00AD0E8D"/>
    <w:rsid w:val="00AD2249"/>
    <w:rsid w:val="00AD30EF"/>
    <w:rsid w:val="00AD340C"/>
    <w:rsid w:val="00AD41DC"/>
    <w:rsid w:val="00AD5A53"/>
    <w:rsid w:val="00AD60F2"/>
    <w:rsid w:val="00AD6D11"/>
    <w:rsid w:val="00AE1A84"/>
    <w:rsid w:val="00AE3035"/>
    <w:rsid w:val="00AE5E55"/>
    <w:rsid w:val="00AE6AF0"/>
    <w:rsid w:val="00AE793D"/>
    <w:rsid w:val="00AF1C0A"/>
    <w:rsid w:val="00AF1E34"/>
    <w:rsid w:val="00AF1F00"/>
    <w:rsid w:val="00AF1FA2"/>
    <w:rsid w:val="00AF5A19"/>
    <w:rsid w:val="00AF6C64"/>
    <w:rsid w:val="00B0560B"/>
    <w:rsid w:val="00B062A5"/>
    <w:rsid w:val="00B104B2"/>
    <w:rsid w:val="00B11685"/>
    <w:rsid w:val="00B13ABA"/>
    <w:rsid w:val="00B13C0E"/>
    <w:rsid w:val="00B151EB"/>
    <w:rsid w:val="00B15F1C"/>
    <w:rsid w:val="00B242AC"/>
    <w:rsid w:val="00B245D2"/>
    <w:rsid w:val="00B25023"/>
    <w:rsid w:val="00B302D2"/>
    <w:rsid w:val="00B30725"/>
    <w:rsid w:val="00B34936"/>
    <w:rsid w:val="00B34F26"/>
    <w:rsid w:val="00B35A18"/>
    <w:rsid w:val="00B36E01"/>
    <w:rsid w:val="00B3775E"/>
    <w:rsid w:val="00B40D5A"/>
    <w:rsid w:val="00B40E04"/>
    <w:rsid w:val="00B40F31"/>
    <w:rsid w:val="00B42169"/>
    <w:rsid w:val="00B42897"/>
    <w:rsid w:val="00B43ABE"/>
    <w:rsid w:val="00B446F5"/>
    <w:rsid w:val="00B503ED"/>
    <w:rsid w:val="00B518FE"/>
    <w:rsid w:val="00B55A18"/>
    <w:rsid w:val="00B569D5"/>
    <w:rsid w:val="00B56E63"/>
    <w:rsid w:val="00B6340D"/>
    <w:rsid w:val="00B63A55"/>
    <w:rsid w:val="00B6512D"/>
    <w:rsid w:val="00B66892"/>
    <w:rsid w:val="00B66B5E"/>
    <w:rsid w:val="00B721C5"/>
    <w:rsid w:val="00B734C8"/>
    <w:rsid w:val="00B73A74"/>
    <w:rsid w:val="00B74CE2"/>
    <w:rsid w:val="00B764DC"/>
    <w:rsid w:val="00B76579"/>
    <w:rsid w:val="00B76B28"/>
    <w:rsid w:val="00B8045F"/>
    <w:rsid w:val="00B879B2"/>
    <w:rsid w:val="00B87B69"/>
    <w:rsid w:val="00B87D2D"/>
    <w:rsid w:val="00B902EF"/>
    <w:rsid w:val="00B915B2"/>
    <w:rsid w:val="00B91CF0"/>
    <w:rsid w:val="00B93FDF"/>
    <w:rsid w:val="00B944A4"/>
    <w:rsid w:val="00BA0C9B"/>
    <w:rsid w:val="00BA281A"/>
    <w:rsid w:val="00BA2CB5"/>
    <w:rsid w:val="00BA47AF"/>
    <w:rsid w:val="00BA4FDB"/>
    <w:rsid w:val="00BA5879"/>
    <w:rsid w:val="00BB193D"/>
    <w:rsid w:val="00BB2A1F"/>
    <w:rsid w:val="00BB7DC4"/>
    <w:rsid w:val="00BC0E65"/>
    <w:rsid w:val="00BC33AD"/>
    <w:rsid w:val="00BC47B7"/>
    <w:rsid w:val="00BC4DA9"/>
    <w:rsid w:val="00BC5537"/>
    <w:rsid w:val="00BC632A"/>
    <w:rsid w:val="00BC74F9"/>
    <w:rsid w:val="00BD1302"/>
    <w:rsid w:val="00BD1985"/>
    <w:rsid w:val="00BD1E83"/>
    <w:rsid w:val="00BD202C"/>
    <w:rsid w:val="00BD2900"/>
    <w:rsid w:val="00BD2E63"/>
    <w:rsid w:val="00BD4AC7"/>
    <w:rsid w:val="00BD4D42"/>
    <w:rsid w:val="00BD66A4"/>
    <w:rsid w:val="00BD6BE1"/>
    <w:rsid w:val="00BD7ED8"/>
    <w:rsid w:val="00BE1A91"/>
    <w:rsid w:val="00BE22DD"/>
    <w:rsid w:val="00BE2BAA"/>
    <w:rsid w:val="00BE4AC7"/>
    <w:rsid w:val="00BE6905"/>
    <w:rsid w:val="00BE6CCB"/>
    <w:rsid w:val="00BF096D"/>
    <w:rsid w:val="00BF39F2"/>
    <w:rsid w:val="00BF3DF3"/>
    <w:rsid w:val="00BF43CC"/>
    <w:rsid w:val="00BF4B8B"/>
    <w:rsid w:val="00BF5235"/>
    <w:rsid w:val="00BF5783"/>
    <w:rsid w:val="00C0001A"/>
    <w:rsid w:val="00C0012B"/>
    <w:rsid w:val="00C01B1B"/>
    <w:rsid w:val="00C04B27"/>
    <w:rsid w:val="00C05139"/>
    <w:rsid w:val="00C058A8"/>
    <w:rsid w:val="00C06A9B"/>
    <w:rsid w:val="00C0702A"/>
    <w:rsid w:val="00C10D44"/>
    <w:rsid w:val="00C11828"/>
    <w:rsid w:val="00C11A39"/>
    <w:rsid w:val="00C12B3E"/>
    <w:rsid w:val="00C14B7C"/>
    <w:rsid w:val="00C14BAE"/>
    <w:rsid w:val="00C1690A"/>
    <w:rsid w:val="00C20BF2"/>
    <w:rsid w:val="00C24C30"/>
    <w:rsid w:val="00C264BB"/>
    <w:rsid w:val="00C310B9"/>
    <w:rsid w:val="00C315CC"/>
    <w:rsid w:val="00C319C9"/>
    <w:rsid w:val="00C31AB1"/>
    <w:rsid w:val="00C378C2"/>
    <w:rsid w:val="00C411BE"/>
    <w:rsid w:val="00C4750E"/>
    <w:rsid w:val="00C50A56"/>
    <w:rsid w:val="00C525A5"/>
    <w:rsid w:val="00C53175"/>
    <w:rsid w:val="00C532E0"/>
    <w:rsid w:val="00C54280"/>
    <w:rsid w:val="00C5445A"/>
    <w:rsid w:val="00C549FF"/>
    <w:rsid w:val="00C55007"/>
    <w:rsid w:val="00C564F1"/>
    <w:rsid w:val="00C565CD"/>
    <w:rsid w:val="00C566DD"/>
    <w:rsid w:val="00C56E80"/>
    <w:rsid w:val="00C63CD3"/>
    <w:rsid w:val="00C64ABF"/>
    <w:rsid w:val="00C70A6A"/>
    <w:rsid w:val="00C70EF0"/>
    <w:rsid w:val="00C71AE6"/>
    <w:rsid w:val="00C768C9"/>
    <w:rsid w:val="00C76CF0"/>
    <w:rsid w:val="00C778F4"/>
    <w:rsid w:val="00C77EC6"/>
    <w:rsid w:val="00C83060"/>
    <w:rsid w:val="00C842C3"/>
    <w:rsid w:val="00C874D4"/>
    <w:rsid w:val="00C878AD"/>
    <w:rsid w:val="00C87E45"/>
    <w:rsid w:val="00C90FCC"/>
    <w:rsid w:val="00C91614"/>
    <w:rsid w:val="00C952E8"/>
    <w:rsid w:val="00C96EA5"/>
    <w:rsid w:val="00C97244"/>
    <w:rsid w:val="00CA1049"/>
    <w:rsid w:val="00CA1410"/>
    <w:rsid w:val="00CA323E"/>
    <w:rsid w:val="00CA560E"/>
    <w:rsid w:val="00CA6E1E"/>
    <w:rsid w:val="00CA75EC"/>
    <w:rsid w:val="00CB0694"/>
    <w:rsid w:val="00CB0708"/>
    <w:rsid w:val="00CC1869"/>
    <w:rsid w:val="00CC3DBA"/>
    <w:rsid w:val="00CC4C78"/>
    <w:rsid w:val="00CC5A0B"/>
    <w:rsid w:val="00CC70D7"/>
    <w:rsid w:val="00CD0635"/>
    <w:rsid w:val="00CD0B90"/>
    <w:rsid w:val="00CD1609"/>
    <w:rsid w:val="00CD2EC1"/>
    <w:rsid w:val="00CD5E65"/>
    <w:rsid w:val="00CD7FB5"/>
    <w:rsid w:val="00CE14E8"/>
    <w:rsid w:val="00CF20B2"/>
    <w:rsid w:val="00CF3410"/>
    <w:rsid w:val="00CF3996"/>
    <w:rsid w:val="00CF442E"/>
    <w:rsid w:val="00CF4D24"/>
    <w:rsid w:val="00CF5E6E"/>
    <w:rsid w:val="00CF61CD"/>
    <w:rsid w:val="00CF6B52"/>
    <w:rsid w:val="00D02287"/>
    <w:rsid w:val="00D05165"/>
    <w:rsid w:val="00D06CA2"/>
    <w:rsid w:val="00D1190F"/>
    <w:rsid w:val="00D1524B"/>
    <w:rsid w:val="00D15579"/>
    <w:rsid w:val="00D163CE"/>
    <w:rsid w:val="00D174F5"/>
    <w:rsid w:val="00D1765F"/>
    <w:rsid w:val="00D1766D"/>
    <w:rsid w:val="00D20572"/>
    <w:rsid w:val="00D247D6"/>
    <w:rsid w:val="00D24C31"/>
    <w:rsid w:val="00D27440"/>
    <w:rsid w:val="00D2756B"/>
    <w:rsid w:val="00D348A0"/>
    <w:rsid w:val="00D36C8B"/>
    <w:rsid w:val="00D36DA9"/>
    <w:rsid w:val="00D36F98"/>
    <w:rsid w:val="00D40377"/>
    <w:rsid w:val="00D4066C"/>
    <w:rsid w:val="00D40AE5"/>
    <w:rsid w:val="00D41DBD"/>
    <w:rsid w:val="00D444C2"/>
    <w:rsid w:val="00D4484E"/>
    <w:rsid w:val="00D4625D"/>
    <w:rsid w:val="00D51F47"/>
    <w:rsid w:val="00D54735"/>
    <w:rsid w:val="00D554A3"/>
    <w:rsid w:val="00D555DE"/>
    <w:rsid w:val="00D56891"/>
    <w:rsid w:val="00D60812"/>
    <w:rsid w:val="00D610F9"/>
    <w:rsid w:val="00D63527"/>
    <w:rsid w:val="00D63BB1"/>
    <w:rsid w:val="00D64BE6"/>
    <w:rsid w:val="00D66172"/>
    <w:rsid w:val="00D6796C"/>
    <w:rsid w:val="00D720DD"/>
    <w:rsid w:val="00D72C72"/>
    <w:rsid w:val="00D72EB9"/>
    <w:rsid w:val="00D74486"/>
    <w:rsid w:val="00D76D0A"/>
    <w:rsid w:val="00D7754D"/>
    <w:rsid w:val="00D81334"/>
    <w:rsid w:val="00D83669"/>
    <w:rsid w:val="00D83AB5"/>
    <w:rsid w:val="00D8687A"/>
    <w:rsid w:val="00D87960"/>
    <w:rsid w:val="00D92908"/>
    <w:rsid w:val="00D9533C"/>
    <w:rsid w:val="00D95EBC"/>
    <w:rsid w:val="00D9799C"/>
    <w:rsid w:val="00DA09B1"/>
    <w:rsid w:val="00DA252B"/>
    <w:rsid w:val="00DA34A1"/>
    <w:rsid w:val="00DA3DF5"/>
    <w:rsid w:val="00DA6F58"/>
    <w:rsid w:val="00DA6F67"/>
    <w:rsid w:val="00DA7BE1"/>
    <w:rsid w:val="00DA7DCF"/>
    <w:rsid w:val="00DB2297"/>
    <w:rsid w:val="00DB4B91"/>
    <w:rsid w:val="00DB5889"/>
    <w:rsid w:val="00DB6597"/>
    <w:rsid w:val="00DB6AF0"/>
    <w:rsid w:val="00DC16D7"/>
    <w:rsid w:val="00DC1782"/>
    <w:rsid w:val="00DC42AE"/>
    <w:rsid w:val="00DC6085"/>
    <w:rsid w:val="00DC6B8D"/>
    <w:rsid w:val="00DC7B02"/>
    <w:rsid w:val="00DD0A38"/>
    <w:rsid w:val="00DD1939"/>
    <w:rsid w:val="00DD2E20"/>
    <w:rsid w:val="00DD3914"/>
    <w:rsid w:val="00DD3AD8"/>
    <w:rsid w:val="00DD655E"/>
    <w:rsid w:val="00DD6984"/>
    <w:rsid w:val="00DD6A87"/>
    <w:rsid w:val="00DD7979"/>
    <w:rsid w:val="00DD7DE9"/>
    <w:rsid w:val="00DE25C2"/>
    <w:rsid w:val="00DE280E"/>
    <w:rsid w:val="00DE319D"/>
    <w:rsid w:val="00DE4C6F"/>
    <w:rsid w:val="00DE6F9F"/>
    <w:rsid w:val="00DF01B2"/>
    <w:rsid w:val="00DF3367"/>
    <w:rsid w:val="00DF4033"/>
    <w:rsid w:val="00E0010B"/>
    <w:rsid w:val="00E02DB9"/>
    <w:rsid w:val="00E0416A"/>
    <w:rsid w:val="00E0453C"/>
    <w:rsid w:val="00E04C9E"/>
    <w:rsid w:val="00E04CCE"/>
    <w:rsid w:val="00E05282"/>
    <w:rsid w:val="00E07610"/>
    <w:rsid w:val="00E120CD"/>
    <w:rsid w:val="00E13610"/>
    <w:rsid w:val="00E14328"/>
    <w:rsid w:val="00E154E6"/>
    <w:rsid w:val="00E16C70"/>
    <w:rsid w:val="00E203BD"/>
    <w:rsid w:val="00E20F93"/>
    <w:rsid w:val="00E21862"/>
    <w:rsid w:val="00E21A7D"/>
    <w:rsid w:val="00E21C19"/>
    <w:rsid w:val="00E224F3"/>
    <w:rsid w:val="00E23316"/>
    <w:rsid w:val="00E23BA0"/>
    <w:rsid w:val="00E244C6"/>
    <w:rsid w:val="00E25442"/>
    <w:rsid w:val="00E25C7F"/>
    <w:rsid w:val="00E26400"/>
    <w:rsid w:val="00E27C69"/>
    <w:rsid w:val="00E3269C"/>
    <w:rsid w:val="00E32FDE"/>
    <w:rsid w:val="00E368A2"/>
    <w:rsid w:val="00E40B99"/>
    <w:rsid w:val="00E41089"/>
    <w:rsid w:val="00E4227E"/>
    <w:rsid w:val="00E430B5"/>
    <w:rsid w:val="00E43211"/>
    <w:rsid w:val="00E43D8A"/>
    <w:rsid w:val="00E44101"/>
    <w:rsid w:val="00E444CB"/>
    <w:rsid w:val="00E44D81"/>
    <w:rsid w:val="00E44E5A"/>
    <w:rsid w:val="00E45651"/>
    <w:rsid w:val="00E46232"/>
    <w:rsid w:val="00E465F1"/>
    <w:rsid w:val="00E46CCA"/>
    <w:rsid w:val="00E51A32"/>
    <w:rsid w:val="00E5250A"/>
    <w:rsid w:val="00E5353D"/>
    <w:rsid w:val="00E53CF6"/>
    <w:rsid w:val="00E572E8"/>
    <w:rsid w:val="00E57409"/>
    <w:rsid w:val="00E61E4F"/>
    <w:rsid w:val="00E64917"/>
    <w:rsid w:val="00E6585C"/>
    <w:rsid w:val="00E66B9D"/>
    <w:rsid w:val="00E66DBE"/>
    <w:rsid w:val="00E67895"/>
    <w:rsid w:val="00E705F1"/>
    <w:rsid w:val="00E70DD0"/>
    <w:rsid w:val="00E722E2"/>
    <w:rsid w:val="00E733A1"/>
    <w:rsid w:val="00E75279"/>
    <w:rsid w:val="00E766A1"/>
    <w:rsid w:val="00E76C6C"/>
    <w:rsid w:val="00E76F6B"/>
    <w:rsid w:val="00E77031"/>
    <w:rsid w:val="00E7717D"/>
    <w:rsid w:val="00E7789B"/>
    <w:rsid w:val="00E80649"/>
    <w:rsid w:val="00E807A1"/>
    <w:rsid w:val="00E80DAE"/>
    <w:rsid w:val="00E82861"/>
    <w:rsid w:val="00E8305E"/>
    <w:rsid w:val="00E83D6C"/>
    <w:rsid w:val="00E85615"/>
    <w:rsid w:val="00E8635A"/>
    <w:rsid w:val="00E87AD7"/>
    <w:rsid w:val="00E92DDE"/>
    <w:rsid w:val="00E9323C"/>
    <w:rsid w:val="00E93406"/>
    <w:rsid w:val="00E93B7A"/>
    <w:rsid w:val="00E93CD6"/>
    <w:rsid w:val="00E93E05"/>
    <w:rsid w:val="00E93FCB"/>
    <w:rsid w:val="00E956BB"/>
    <w:rsid w:val="00E9580F"/>
    <w:rsid w:val="00E96BDB"/>
    <w:rsid w:val="00E96CA8"/>
    <w:rsid w:val="00E97455"/>
    <w:rsid w:val="00EA07C6"/>
    <w:rsid w:val="00EA0F14"/>
    <w:rsid w:val="00EA1B50"/>
    <w:rsid w:val="00EA321F"/>
    <w:rsid w:val="00EA3374"/>
    <w:rsid w:val="00EA45B0"/>
    <w:rsid w:val="00EA4662"/>
    <w:rsid w:val="00EA4867"/>
    <w:rsid w:val="00EA5AD1"/>
    <w:rsid w:val="00EB1B4F"/>
    <w:rsid w:val="00EB71BE"/>
    <w:rsid w:val="00EB7706"/>
    <w:rsid w:val="00EB7DB8"/>
    <w:rsid w:val="00EC1F6E"/>
    <w:rsid w:val="00EC3B8E"/>
    <w:rsid w:val="00EC3C11"/>
    <w:rsid w:val="00EC42A1"/>
    <w:rsid w:val="00EC465F"/>
    <w:rsid w:val="00EC50C4"/>
    <w:rsid w:val="00EC5ED4"/>
    <w:rsid w:val="00ED0DF3"/>
    <w:rsid w:val="00ED293D"/>
    <w:rsid w:val="00ED3428"/>
    <w:rsid w:val="00EE00B4"/>
    <w:rsid w:val="00EE0A2D"/>
    <w:rsid w:val="00EE0BAB"/>
    <w:rsid w:val="00EE1356"/>
    <w:rsid w:val="00EE2379"/>
    <w:rsid w:val="00EE419F"/>
    <w:rsid w:val="00EE43B2"/>
    <w:rsid w:val="00EE6268"/>
    <w:rsid w:val="00EE645B"/>
    <w:rsid w:val="00EE7867"/>
    <w:rsid w:val="00EF5775"/>
    <w:rsid w:val="00EF62E9"/>
    <w:rsid w:val="00F036B7"/>
    <w:rsid w:val="00F0405F"/>
    <w:rsid w:val="00F06BE9"/>
    <w:rsid w:val="00F07B5E"/>
    <w:rsid w:val="00F12DCD"/>
    <w:rsid w:val="00F1341D"/>
    <w:rsid w:val="00F14BED"/>
    <w:rsid w:val="00F14FEC"/>
    <w:rsid w:val="00F16EF4"/>
    <w:rsid w:val="00F17A14"/>
    <w:rsid w:val="00F17EFD"/>
    <w:rsid w:val="00F21EA6"/>
    <w:rsid w:val="00F22571"/>
    <w:rsid w:val="00F22BFB"/>
    <w:rsid w:val="00F234DA"/>
    <w:rsid w:val="00F23B95"/>
    <w:rsid w:val="00F243BB"/>
    <w:rsid w:val="00F24A60"/>
    <w:rsid w:val="00F30526"/>
    <w:rsid w:val="00F30A71"/>
    <w:rsid w:val="00F320AF"/>
    <w:rsid w:val="00F349F5"/>
    <w:rsid w:val="00F36DB6"/>
    <w:rsid w:val="00F426FC"/>
    <w:rsid w:val="00F434AC"/>
    <w:rsid w:val="00F44C22"/>
    <w:rsid w:val="00F456C9"/>
    <w:rsid w:val="00F463BB"/>
    <w:rsid w:val="00F479F3"/>
    <w:rsid w:val="00F47F76"/>
    <w:rsid w:val="00F50914"/>
    <w:rsid w:val="00F51F7E"/>
    <w:rsid w:val="00F542FE"/>
    <w:rsid w:val="00F54853"/>
    <w:rsid w:val="00F54B84"/>
    <w:rsid w:val="00F554B1"/>
    <w:rsid w:val="00F60B4A"/>
    <w:rsid w:val="00F615E4"/>
    <w:rsid w:val="00F62A89"/>
    <w:rsid w:val="00F6471B"/>
    <w:rsid w:val="00F64F0A"/>
    <w:rsid w:val="00F70C18"/>
    <w:rsid w:val="00F70F30"/>
    <w:rsid w:val="00F73A50"/>
    <w:rsid w:val="00F773F2"/>
    <w:rsid w:val="00F77730"/>
    <w:rsid w:val="00F777EA"/>
    <w:rsid w:val="00F779E4"/>
    <w:rsid w:val="00F827E2"/>
    <w:rsid w:val="00F83956"/>
    <w:rsid w:val="00F84A4A"/>
    <w:rsid w:val="00F85511"/>
    <w:rsid w:val="00F8638B"/>
    <w:rsid w:val="00F8652E"/>
    <w:rsid w:val="00F90896"/>
    <w:rsid w:val="00F90EAC"/>
    <w:rsid w:val="00F912D0"/>
    <w:rsid w:val="00F92244"/>
    <w:rsid w:val="00F927C0"/>
    <w:rsid w:val="00F92A64"/>
    <w:rsid w:val="00F9487D"/>
    <w:rsid w:val="00F94E16"/>
    <w:rsid w:val="00F97266"/>
    <w:rsid w:val="00F9776C"/>
    <w:rsid w:val="00FA0B73"/>
    <w:rsid w:val="00FA0E96"/>
    <w:rsid w:val="00FA186B"/>
    <w:rsid w:val="00FA3DFE"/>
    <w:rsid w:val="00FA45AC"/>
    <w:rsid w:val="00FA48E8"/>
    <w:rsid w:val="00FA5A90"/>
    <w:rsid w:val="00FA72F4"/>
    <w:rsid w:val="00FA7398"/>
    <w:rsid w:val="00FB25C0"/>
    <w:rsid w:val="00FB6050"/>
    <w:rsid w:val="00FB7931"/>
    <w:rsid w:val="00FC0288"/>
    <w:rsid w:val="00FC074B"/>
    <w:rsid w:val="00FC16D2"/>
    <w:rsid w:val="00FC1F8A"/>
    <w:rsid w:val="00FC3274"/>
    <w:rsid w:val="00FC550C"/>
    <w:rsid w:val="00FC6951"/>
    <w:rsid w:val="00FD196E"/>
    <w:rsid w:val="00FD65CD"/>
    <w:rsid w:val="00FD6A1E"/>
    <w:rsid w:val="00FD70D9"/>
    <w:rsid w:val="00FE0721"/>
    <w:rsid w:val="00FE0907"/>
    <w:rsid w:val="00FE10F7"/>
    <w:rsid w:val="00FE110C"/>
    <w:rsid w:val="00FE17EC"/>
    <w:rsid w:val="00FE1AD5"/>
    <w:rsid w:val="00FE2317"/>
    <w:rsid w:val="00FE27B3"/>
    <w:rsid w:val="00FE30E9"/>
    <w:rsid w:val="00FE4218"/>
    <w:rsid w:val="00FE69D3"/>
    <w:rsid w:val="00FF21A6"/>
    <w:rsid w:val="00FF2366"/>
    <w:rsid w:val="00FF3A1B"/>
    <w:rsid w:val="00FF4DE0"/>
    <w:rsid w:val="00FF5219"/>
    <w:rsid w:val="012D294E"/>
    <w:rsid w:val="012E896A"/>
    <w:rsid w:val="02898F90"/>
    <w:rsid w:val="02B0210C"/>
    <w:rsid w:val="032737D9"/>
    <w:rsid w:val="033892C0"/>
    <w:rsid w:val="03570845"/>
    <w:rsid w:val="03A0FA7A"/>
    <w:rsid w:val="041635F5"/>
    <w:rsid w:val="04583216"/>
    <w:rsid w:val="04609AE3"/>
    <w:rsid w:val="054E1335"/>
    <w:rsid w:val="0585B933"/>
    <w:rsid w:val="058B675F"/>
    <w:rsid w:val="069AF9DB"/>
    <w:rsid w:val="06C79511"/>
    <w:rsid w:val="07B80ADF"/>
    <w:rsid w:val="080C0B5E"/>
    <w:rsid w:val="090B90DE"/>
    <w:rsid w:val="09113DF3"/>
    <w:rsid w:val="0967A056"/>
    <w:rsid w:val="09948D96"/>
    <w:rsid w:val="0A009D3C"/>
    <w:rsid w:val="0A4723E5"/>
    <w:rsid w:val="0A78054B"/>
    <w:rsid w:val="0A915406"/>
    <w:rsid w:val="0C072456"/>
    <w:rsid w:val="0C6753A5"/>
    <w:rsid w:val="0CD7F2FD"/>
    <w:rsid w:val="0CDD1F40"/>
    <w:rsid w:val="0D2C1620"/>
    <w:rsid w:val="0DC612F2"/>
    <w:rsid w:val="0E2A1051"/>
    <w:rsid w:val="0E992EFD"/>
    <w:rsid w:val="0E9BA091"/>
    <w:rsid w:val="0EFEDF4F"/>
    <w:rsid w:val="0F5A001F"/>
    <w:rsid w:val="0FFA867A"/>
    <w:rsid w:val="10106196"/>
    <w:rsid w:val="10647356"/>
    <w:rsid w:val="12467C92"/>
    <w:rsid w:val="1258046C"/>
    <w:rsid w:val="129F913A"/>
    <w:rsid w:val="135D4809"/>
    <w:rsid w:val="13F153F6"/>
    <w:rsid w:val="1402E6ED"/>
    <w:rsid w:val="142E2A74"/>
    <w:rsid w:val="144B018E"/>
    <w:rsid w:val="14D8E081"/>
    <w:rsid w:val="1520C35E"/>
    <w:rsid w:val="15C110C2"/>
    <w:rsid w:val="15CB24D4"/>
    <w:rsid w:val="1625F988"/>
    <w:rsid w:val="170D246B"/>
    <w:rsid w:val="17E055A9"/>
    <w:rsid w:val="185EFEDB"/>
    <w:rsid w:val="18C4616A"/>
    <w:rsid w:val="18F39E45"/>
    <w:rsid w:val="195872B9"/>
    <w:rsid w:val="1976FF60"/>
    <w:rsid w:val="1A16EB89"/>
    <w:rsid w:val="1A5C8644"/>
    <w:rsid w:val="1A617304"/>
    <w:rsid w:val="1A9AAD3F"/>
    <w:rsid w:val="1ACCB861"/>
    <w:rsid w:val="1B062CB7"/>
    <w:rsid w:val="1B194059"/>
    <w:rsid w:val="1B2C6A5A"/>
    <w:rsid w:val="1B6F4C8F"/>
    <w:rsid w:val="1B7CC0FC"/>
    <w:rsid w:val="1C1D092A"/>
    <w:rsid w:val="1C6BF2FE"/>
    <w:rsid w:val="1CE8CD91"/>
    <w:rsid w:val="1CF5E17C"/>
    <w:rsid w:val="1D255CC1"/>
    <w:rsid w:val="1D31392E"/>
    <w:rsid w:val="1D84875E"/>
    <w:rsid w:val="1F2A1A39"/>
    <w:rsid w:val="1F5876C8"/>
    <w:rsid w:val="1F658F53"/>
    <w:rsid w:val="20667E5A"/>
    <w:rsid w:val="20C00280"/>
    <w:rsid w:val="20CCADE1"/>
    <w:rsid w:val="210EDF3C"/>
    <w:rsid w:val="21703BE2"/>
    <w:rsid w:val="21A8B682"/>
    <w:rsid w:val="21D703A4"/>
    <w:rsid w:val="22C45478"/>
    <w:rsid w:val="234351CE"/>
    <w:rsid w:val="237F3E66"/>
    <w:rsid w:val="23BD509D"/>
    <w:rsid w:val="23C41633"/>
    <w:rsid w:val="24273CBE"/>
    <w:rsid w:val="24302146"/>
    <w:rsid w:val="245542F2"/>
    <w:rsid w:val="246C3B5D"/>
    <w:rsid w:val="248F8796"/>
    <w:rsid w:val="2496BC0B"/>
    <w:rsid w:val="24B56D05"/>
    <w:rsid w:val="24C4F3B1"/>
    <w:rsid w:val="24E87D8C"/>
    <w:rsid w:val="24F99EAA"/>
    <w:rsid w:val="2539481B"/>
    <w:rsid w:val="25F0C1BB"/>
    <w:rsid w:val="261CC12D"/>
    <w:rsid w:val="262A84A8"/>
    <w:rsid w:val="2630C519"/>
    <w:rsid w:val="26C0B84E"/>
    <w:rsid w:val="26E9AE4E"/>
    <w:rsid w:val="26F0357F"/>
    <w:rsid w:val="27874AE1"/>
    <w:rsid w:val="28C10E34"/>
    <w:rsid w:val="2931F68A"/>
    <w:rsid w:val="29AFE87C"/>
    <w:rsid w:val="2A2B48BB"/>
    <w:rsid w:val="2A4E3072"/>
    <w:rsid w:val="2AB93EE6"/>
    <w:rsid w:val="2CDB6662"/>
    <w:rsid w:val="2D43A522"/>
    <w:rsid w:val="2D6CE46D"/>
    <w:rsid w:val="2E45456E"/>
    <w:rsid w:val="2EE9F19B"/>
    <w:rsid w:val="2F26B1AF"/>
    <w:rsid w:val="2F5AC297"/>
    <w:rsid w:val="2FA951C8"/>
    <w:rsid w:val="2FAE4340"/>
    <w:rsid w:val="30B79085"/>
    <w:rsid w:val="30E048AC"/>
    <w:rsid w:val="3185B6EF"/>
    <w:rsid w:val="31DA1176"/>
    <w:rsid w:val="31ED9C04"/>
    <w:rsid w:val="321D3243"/>
    <w:rsid w:val="321FC135"/>
    <w:rsid w:val="3290BEC8"/>
    <w:rsid w:val="32E05432"/>
    <w:rsid w:val="33D796E9"/>
    <w:rsid w:val="33F742BD"/>
    <w:rsid w:val="34019FCB"/>
    <w:rsid w:val="341F5A70"/>
    <w:rsid w:val="3433AEAF"/>
    <w:rsid w:val="344E1351"/>
    <w:rsid w:val="356C3C65"/>
    <w:rsid w:val="367000FD"/>
    <w:rsid w:val="36C832DC"/>
    <w:rsid w:val="3782F9EA"/>
    <w:rsid w:val="37F1CB76"/>
    <w:rsid w:val="3891E96E"/>
    <w:rsid w:val="38B24B3D"/>
    <w:rsid w:val="38D97F41"/>
    <w:rsid w:val="38ED5AA0"/>
    <w:rsid w:val="391BAF86"/>
    <w:rsid w:val="39D15BE4"/>
    <w:rsid w:val="3B4B2293"/>
    <w:rsid w:val="3BABF923"/>
    <w:rsid w:val="3C27DE75"/>
    <w:rsid w:val="3C64F8C9"/>
    <w:rsid w:val="3C7C07E0"/>
    <w:rsid w:val="3DB47167"/>
    <w:rsid w:val="3DD73E4F"/>
    <w:rsid w:val="3DE8DFB5"/>
    <w:rsid w:val="3E43CDEA"/>
    <w:rsid w:val="3E53A7DD"/>
    <w:rsid w:val="3E67F87D"/>
    <w:rsid w:val="3F17ED94"/>
    <w:rsid w:val="3F86171F"/>
    <w:rsid w:val="3FAA245D"/>
    <w:rsid w:val="3FE5B8CF"/>
    <w:rsid w:val="4085A698"/>
    <w:rsid w:val="4150583D"/>
    <w:rsid w:val="41ABE3B5"/>
    <w:rsid w:val="41DB3B58"/>
    <w:rsid w:val="425D2C3D"/>
    <w:rsid w:val="4356FB1A"/>
    <w:rsid w:val="43951E00"/>
    <w:rsid w:val="44523FF4"/>
    <w:rsid w:val="446DC49B"/>
    <w:rsid w:val="449EA890"/>
    <w:rsid w:val="44C5AAB1"/>
    <w:rsid w:val="44E17E67"/>
    <w:rsid w:val="453BE430"/>
    <w:rsid w:val="45CFBF05"/>
    <w:rsid w:val="45FD3CD3"/>
    <w:rsid w:val="463A990C"/>
    <w:rsid w:val="4651357A"/>
    <w:rsid w:val="46E3CE82"/>
    <w:rsid w:val="47566872"/>
    <w:rsid w:val="47DC5FF6"/>
    <w:rsid w:val="47FD73A8"/>
    <w:rsid w:val="49058A01"/>
    <w:rsid w:val="494436B2"/>
    <w:rsid w:val="49962CFB"/>
    <w:rsid w:val="49E483AC"/>
    <w:rsid w:val="4B17BB5E"/>
    <w:rsid w:val="4B636983"/>
    <w:rsid w:val="4BA1ADEC"/>
    <w:rsid w:val="4BBEBDA5"/>
    <w:rsid w:val="4C1C6941"/>
    <w:rsid w:val="4C37DFE0"/>
    <w:rsid w:val="4CD18F8B"/>
    <w:rsid w:val="4CEE0199"/>
    <w:rsid w:val="4D2287C3"/>
    <w:rsid w:val="4D6BC82E"/>
    <w:rsid w:val="4D74F17E"/>
    <w:rsid w:val="4E6D21AD"/>
    <w:rsid w:val="4F162641"/>
    <w:rsid w:val="4F1B0630"/>
    <w:rsid w:val="4F30FD18"/>
    <w:rsid w:val="4F5CE653"/>
    <w:rsid w:val="4F70C1E9"/>
    <w:rsid w:val="500D7171"/>
    <w:rsid w:val="506A558E"/>
    <w:rsid w:val="50BDFB3F"/>
    <w:rsid w:val="50F9B404"/>
    <w:rsid w:val="512F646E"/>
    <w:rsid w:val="5184B97F"/>
    <w:rsid w:val="527CC43D"/>
    <w:rsid w:val="5368852E"/>
    <w:rsid w:val="538F9FB9"/>
    <w:rsid w:val="53BBC54B"/>
    <w:rsid w:val="5407F1B6"/>
    <w:rsid w:val="54276A58"/>
    <w:rsid w:val="54DB8AE4"/>
    <w:rsid w:val="54F18DE8"/>
    <w:rsid w:val="554226F8"/>
    <w:rsid w:val="5557ABCB"/>
    <w:rsid w:val="55EED61F"/>
    <w:rsid w:val="572798D3"/>
    <w:rsid w:val="57AA3F6D"/>
    <w:rsid w:val="57E6BC8F"/>
    <w:rsid w:val="587D5AB9"/>
    <w:rsid w:val="58895804"/>
    <w:rsid w:val="58A2A632"/>
    <w:rsid w:val="5921B190"/>
    <w:rsid w:val="5926B1EF"/>
    <w:rsid w:val="599FB0FF"/>
    <w:rsid w:val="59A3A49A"/>
    <w:rsid w:val="59D52092"/>
    <w:rsid w:val="5A65303F"/>
    <w:rsid w:val="5A75D965"/>
    <w:rsid w:val="5A7E8BEC"/>
    <w:rsid w:val="5B2DFDB4"/>
    <w:rsid w:val="5B6C86CF"/>
    <w:rsid w:val="5C6ECDFC"/>
    <w:rsid w:val="5C90B94E"/>
    <w:rsid w:val="5D072562"/>
    <w:rsid w:val="5DE73311"/>
    <w:rsid w:val="5DF3E0B1"/>
    <w:rsid w:val="5E017D47"/>
    <w:rsid w:val="5E1D082F"/>
    <w:rsid w:val="5E6E0FF2"/>
    <w:rsid w:val="5E8CE149"/>
    <w:rsid w:val="5EF74441"/>
    <w:rsid w:val="601A1DD7"/>
    <w:rsid w:val="602D3A15"/>
    <w:rsid w:val="60DEF808"/>
    <w:rsid w:val="61BBCE95"/>
    <w:rsid w:val="61CC75D8"/>
    <w:rsid w:val="627BDCD8"/>
    <w:rsid w:val="627E6593"/>
    <w:rsid w:val="63A0CF71"/>
    <w:rsid w:val="63D33B64"/>
    <w:rsid w:val="63EF28E5"/>
    <w:rsid w:val="6430E4AF"/>
    <w:rsid w:val="644AF70F"/>
    <w:rsid w:val="644D7603"/>
    <w:rsid w:val="64573EDF"/>
    <w:rsid w:val="64F63654"/>
    <w:rsid w:val="65C55D7B"/>
    <w:rsid w:val="661EF759"/>
    <w:rsid w:val="66B67574"/>
    <w:rsid w:val="670A66EE"/>
    <w:rsid w:val="670CC289"/>
    <w:rsid w:val="67959378"/>
    <w:rsid w:val="688F6452"/>
    <w:rsid w:val="691C0581"/>
    <w:rsid w:val="693AD6F6"/>
    <w:rsid w:val="69D3ECE5"/>
    <w:rsid w:val="6A879601"/>
    <w:rsid w:val="6B639AD4"/>
    <w:rsid w:val="6BB14800"/>
    <w:rsid w:val="6BBD06B6"/>
    <w:rsid w:val="6C0899A8"/>
    <w:rsid w:val="6C358A52"/>
    <w:rsid w:val="6D791171"/>
    <w:rsid w:val="6E601059"/>
    <w:rsid w:val="6E66B770"/>
    <w:rsid w:val="6E842258"/>
    <w:rsid w:val="6F010CC0"/>
    <w:rsid w:val="6F21E33D"/>
    <w:rsid w:val="6F3EB34D"/>
    <w:rsid w:val="719C06B8"/>
    <w:rsid w:val="71D4E508"/>
    <w:rsid w:val="71F90275"/>
    <w:rsid w:val="7277E06D"/>
    <w:rsid w:val="72F50019"/>
    <w:rsid w:val="7305A00D"/>
    <w:rsid w:val="73662AB7"/>
    <w:rsid w:val="73DBC0B7"/>
    <w:rsid w:val="74074523"/>
    <w:rsid w:val="746860F4"/>
    <w:rsid w:val="7487B5A4"/>
    <w:rsid w:val="74C3BFC3"/>
    <w:rsid w:val="76279636"/>
    <w:rsid w:val="7671B7DB"/>
    <w:rsid w:val="77865D76"/>
    <w:rsid w:val="778A3E76"/>
    <w:rsid w:val="77B83CA2"/>
    <w:rsid w:val="77CBB7E6"/>
    <w:rsid w:val="781F1FD8"/>
    <w:rsid w:val="789A1D2C"/>
    <w:rsid w:val="79092F69"/>
    <w:rsid w:val="7930CDA4"/>
    <w:rsid w:val="79515764"/>
    <w:rsid w:val="797D047A"/>
    <w:rsid w:val="79AF2A53"/>
    <w:rsid w:val="79C6AC0B"/>
    <w:rsid w:val="7A37491F"/>
    <w:rsid w:val="7A4465BF"/>
    <w:rsid w:val="7A511C5C"/>
    <w:rsid w:val="7AE85C31"/>
    <w:rsid w:val="7B412CBF"/>
    <w:rsid w:val="7B4A1025"/>
    <w:rsid w:val="7C56A5E8"/>
    <w:rsid w:val="7CB7F1CB"/>
    <w:rsid w:val="7CF8FA2D"/>
    <w:rsid w:val="7D6E4CD7"/>
    <w:rsid w:val="7DD5356A"/>
    <w:rsid w:val="7E502B94"/>
    <w:rsid w:val="7F1315CF"/>
    <w:rsid w:val="7F470A6E"/>
    <w:rsid w:val="7F820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B0FD8B"/>
  <w15:chartTrackingRefBased/>
  <w15:docId w15:val="{0D61829F-5C93-4559-B792-20C76CE92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F6290"/>
    <w:rPr>
      <w:rFonts w:ascii="Tahoma" w:hAnsi="Tahoma" w:cs="Tahoma"/>
      <w:sz w:val="16"/>
      <w:szCs w:val="16"/>
    </w:rPr>
  </w:style>
  <w:style w:type="character" w:styleId="Hyperlink">
    <w:name w:val="Hyperlink"/>
    <w:rsid w:val="00F43962"/>
    <w:rPr>
      <w:color w:val="0000FF"/>
      <w:u w:val="single"/>
    </w:rPr>
  </w:style>
  <w:style w:type="paragraph" w:styleId="Header">
    <w:name w:val="header"/>
    <w:basedOn w:val="Normal"/>
    <w:rsid w:val="0063632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632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D63BB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60812"/>
    <w:pPr>
      <w:ind w:left="720"/>
    </w:pPr>
  </w:style>
  <w:style w:type="paragraph" w:customStyle="1" w:styleId="Default">
    <w:name w:val="Default"/>
    <w:rsid w:val="004B76F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numbering" w:customStyle="1" w:styleId="Style1">
    <w:name w:val="Style1"/>
    <w:rsid w:val="00FE0721"/>
    <w:pPr>
      <w:numPr>
        <w:numId w:val="28"/>
      </w:numPr>
    </w:pPr>
  </w:style>
  <w:style w:type="numbering" w:customStyle="1" w:styleId="Style2">
    <w:name w:val="Style2"/>
    <w:rsid w:val="006449EB"/>
    <w:pPr>
      <w:numPr>
        <w:numId w:val="30"/>
      </w:numPr>
    </w:pPr>
  </w:style>
  <w:style w:type="character" w:styleId="CommentReference">
    <w:name w:val="annotation reference"/>
    <w:basedOn w:val="DefaultParagraphFont"/>
    <w:uiPriority w:val="99"/>
    <w:rsid w:val="000A5F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A5F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5F7B"/>
  </w:style>
  <w:style w:type="paragraph" w:styleId="CommentSubject">
    <w:name w:val="annotation subject"/>
    <w:basedOn w:val="CommentText"/>
    <w:next w:val="CommentText"/>
    <w:link w:val="CommentSubjectChar"/>
    <w:rsid w:val="000A5F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A5F7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16E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A946A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53D3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653D32"/>
    <w:rPr>
      <w:b/>
      <w:bCs/>
    </w:rPr>
  </w:style>
  <w:style w:type="paragraph" w:styleId="Revision">
    <w:name w:val="Revision"/>
    <w:hidden/>
    <w:uiPriority w:val="99"/>
    <w:semiHidden/>
    <w:rsid w:val="00E572E8"/>
    <w:rPr>
      <w:sz w:val="24"/>
      <w:szCs w:val="24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sid w:val="002379A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4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2web.zoom.us/j/89345408967?pwd=AABxapoZOh343UgOXwTfeCHgKVzCr3.1" TargetMode="Externa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48712851-199E-4554-8CD6-2318708C29A8}">
    <t:Anchor>
      <t:Comment id="243049387"/>
    </t:Anchor>
    <t:History>
      <t:Event id="{859D63C3-B6E5-49E5-B12C-883CBF2CED20}" time="2025-11-17T20:06:00.273Z">
        <t:Attribution userId="S::lsteadman@swrpc.org::e033ac6c-4589-47c9-8730-a68a6fcdbd9b" userProvider="AD" userName="Lisa Steadman"/>
        <t:Anchor>
          <t:Comment id="243049387"/>
        </t:Anchor>
        <t:Create/>
      </t:Event>
      <t:Event id="{BBD5B41B-519D-4EDF-8243-DE487F0884F4}" time="2025-11-17T20:06:00.273Z">
        <t:Attribution userId="S::lsteadman@swrpc.org::e033ac6c-4589-47c9-8730-a68a6fcdbd9b" userProvider="AD" userName="Lisa Steadman"/>
        <t:Anchor>
          <t:Comment id="243049387"/>
        </t:Anchor>
        <t:Assign userId="S::jbmack@swrpc.org::4852f720-93a4-49c7-8203-2f55bdc548bb" userProvider="AD" userName="J.B. Mack"/>
      </t:Event>
      <t:Event id="{E90E09EC-37E7-461F-8943-B2FDFA53C379}" time="2025-11-17T20:06:00.273Z">
        <t:Attribution userId="S::lsteadman@swrpc.org::e033ac6c-4589-47c9-8730-a68a6fcdbd9b" userProvider="AD" userName="Lisa Steadman"/>
        <t:Anchor>
          <t:Comment id="243049387"/>
        </t:Anchor>
        <t:SetTitle title="@J.B. Mack Ready for Review"/>
      </t:Event>
      <t:Event id="{D22C6B9B-4A4E-4D73-B807-4021054438F8}" time="2025-11-18T17:59:52.862Z">
        <t:Attribution userId="S::lsteadman@swrpc.org::e033ac6c-4589-47c9-8730-a68a6fcdbd9b" userProvider="AD" userName="Lisa Steadman"/>
        <t:Progress percentComplete="100"/>
      </t:Event>
      <t:Event id="{ACA1EAEF-5FB4-45CA-847F-633CFAF2AA49}" time="2025-11-18T19:41:32.313Z">
        <t:Attribution userId="S::jbmack@swrpc.org::4852f720-93a4-49c7-8203-2f55bdc548bb" userProvider="AD" userName="J.B. Mack"/>
        <t:Progress percentComplete="0"/>
      </t:Event>
      <t:Event id="{8074472E-F2D0-4FF3-A31E-949FA2B7DF58}" time="2025-11-18T19:46:26.053Z">
        <t:Attribution userId="S::jbmack@swrpc.org::4852f720-93a4-49c7-8203-2f55bdc548bb" userProvider="AD" userName="J.B. Mack"/>
        <t:Anchor>
          <t:Comment id="87733352"/>
        </t:Anchor>
        <t:UnassignAll/>
      </t:Event>
      <t:Event id="{1F437D5E-9673-41D1-9EE2-C9E8646F17B4}" time="2025-11-18T19:46:26.053Z">
        <t:Attribution userId="S::jbmack@swrpc.org::4852f720-93a4-49c7-8203-2f55bdc548bb" userProvider="AD" userName="J.B. Mack"/>
        <t:Anchor>
          <t:Comment id="87733352"/>
        </t:Anchor>
        <t:Assign userId="S::lsteadman@swrpc.org::e033ac6c-4589-47c9-8730-a68a6fcdbd9b" userProvider="AD" userName="Lisa Steadman"/>
      </t:Event>
      <t:Event id="{19B5A2DE-2C9D-407B-A510-8372FD68F70E}" time="2025-11-18T20:19:31.729Z">
        <t:Attribution userId="S::lsteadman@swrpc.org::e033ac6c-4589-47c9-8730-a68a6fcdbd9b" userProvider="AD" userName="Lisa Steadman"/>
        <t:Progress percentComplete="100"/>
      </t:Event>
    </t:History>
  </t:Task>
  <t:Task id="{FDCDEEE5-48C2-49E3-9104-BB8C65238E30}">
    <t:Anchor>
      <t:Comment id="1965459202"/>
    </t:Anchor>
    <t:History>
      <t:Event id="{2B43B7C5-EE76-4F9F-9183-9332C51DFE19}" time="2025-06-09T13:57:21.195Z">
        <t:Attribution userId="S::jbmack@swrpc.org::4852f720-93a4-49c7-8203-2f55bdc548bb" userProvider="AD" userName="J.B. Mack"/>
        <t:Anchor>
          <t:Comment id="1965459202"/>
        </t:Anchor>
        <t:Create/>
      </t:Event>
      <t:Event id="{67818301-99DA-4DD1-928C-FFD7B3431FF8}" time="2025-06-09T13:57:21.195Z">
        <t:Attribution userId="S::jbmack@swrpc.org::4852f720-93a4-49c7-8203-2f55bdc548bb" userProvider="AD" userName="J.B. Mack"/>
        <t:Anchor>
          <t:Comment id="1965459202"/>
        </t:Anchor>
        <t:Assign userId="S::tjohnson@swrpc.org::caa91903-cdeb-4cae-8ac8-f5a6d3204a45" userProvider="AD" userName="Terry Johnson"/>
      </t:Event>
      <t:Event id="{242D0C64-69A4-485E-853A-9ADAD155D218}" time="2025-06-09T13:57:21.195Z">
        <t:Attribution userId="S::jbmack@swrpc.org::4852f720-93a4-49c7-8203-2f55bdc548bb" userProvider="AD" userName="J.B. Mack"/>
        <t:Anchor>
          <t:Comment id="1965459202"/>
        </t:Anchor>
        <t:SetTitle title="@Terry Johnson do you know if we are anticipating a need to transfer additional funds between the 5310 recipients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5f9f9b8-3300-4868-9d9a-5f58b779183a">
      <Terms xmlns="http://schemas.microsoft.com/office/infopath/2007/PartnerControls"/>
    </lcf76f155ced4ddcb4097134ff3c332f>
    <TaxCatchAll xmlns="341a2710-347c-42d5-a1d1-d834b99e102e" xsi:nil="true"/>
    <Readme xmlns="c5f9f9b8-3300-4868-9d9a-5f58b779183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F9075C2478364C8928B25691C95D98" ma:contentTypeVersion="17" ma:contentTypeDescription="Create a new document." ma:contentTypeScope="" ma:versionID="8ca0007a405e63a04960cdd72ba920e5">
  <xsd:schema xmlns:xsd="http://www.w3.org/2001/XMLSchema" xmlns:xs="http://www.w3.org/2001/XMLSchema" xmlns:p="http://schemas.microsoft.com/office/2006/metadata/properties" xmlns:ns2="c5f9f9b8-3300-4868-9d9a-5f58b779183a" xmlns:ns3="341a2710-347c-42d5-a1d1-d834b99e102e" targetNamespace="http://schemas.microsoft.com/office/2006/metadata/properties" ma:root="true" ma:fieldsID="3cc237d26d88dbf43a9bd055bc7b0347" ns2:_="" ns3:_="">
    <xsd:import namespace="c5f9f9b8-3300-4868-9d9a-5f58b779183a"/>
    <xsd:import namespace="341a2710-347c-42d5-a1d1-d834b99e10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Readme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9f9b8-3300-4868-9d9a-5f58b7791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d2a1b82e-40d4-40e7-b69a-f537defa2b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Readme" ma:index="22" nillable="true" ma:displayName="Readme" ma:format="Dropdown" ma:internalName="Readme">
      <xsd:simpleType>
        <xsd:restriction base="dms:Text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1a2710-347c-42d5-a1d1-d834b99e102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e97f466-2816-40f5-be64-c6cd6c341f68}" ma:internalName="TaxCatchAll" ma:showField="CatchAllData" ma:web="341a2710-347c-42d5-a1d1-d834b99e10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51699-41D0-4C30-B4A4-F94A620294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072756-2EAA-49F8-8CB6-6EF7FA1ADDF0}">
  <ds:schemaRefs>
    <ds:schemaRef ds:uri="http://schemas.microsoft.com/office/2006/metadata/properties"/>
    <ds:schemaRef ds:uri="http://schemas.microsoft.com/office/infopath/2007/PartnerControls"/>
    <ds:schemaRef ds:uri="c5f9f9b8-3300-4868-9d9a-5f58b779183a"/>
    <ds:schemaRef ds:uri="341a2710-347c-42d5-a1d1-d834b99e102e"/>
  </ds:schemaRefs>
</ds:datastoreItem>
</file>

<file path=customXml/itemProps3.xml><?xml version="1.0" encoding="utf-8"?>
<ds:datastoreItem xmlns:ds="http://schemas.openxmlformats.org/officeDocument/2006/customXml" ds:itemID="{5DFFA046-669F-4003-9CAC-2E120A2224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9f9b8-3300-4868-9d9a-5f58b779183a"/>
    <ds:schemaRef ds:uri="341a2710-347c-42d5-a1d1-d834b99e10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DCDC0F-60EC-42AE-84A0-1876FE5B95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Links>
    <vt:vector size="6" baseType="variant">
      <vt:variant>
        <vt:i4>7929967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9345408967?pwd=AABxapoZOh343UgOXwTfeCHgKVzCr3.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Bill</dc:creator>
  <cp:keywords/>
  <cp:lastModifiedBy>Lisa Steadman</cp:lastModifiedBy>
  <cp:revision>263</cp:revision>
  <cp:lastPrinted>2025-08-30T14:46:00Z</cp:lastPrinted>
  <dcterms:created xsi:type="dcterms:W3CDTF">2025-10-17T13:32:00Z</dcterms:created>
  <dcterms:modified xsi:type="dcterms:W3CDTF">2026-02-17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F9075C2478364C8928B25691C95D98</vt:lpwstr>
  </property>
  <property fmtid="{D5CDD505-2E9C-101B-9397-08002B2CF9AE}" pid="3" name="Order">
    <vt:r8>50312400</vt:r8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